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105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16"/>
        <w:gridCol w:w="1559"/>
        <w:gridCol w:w="7230"/>
      </w:tblGrid>
      <w:tr w:rsidR="007748DD" w:rsidRPr="007748DD" w14:paraId="6068926A" w14:textId="77777777" w:rsidTr="00B9000A">
        <w:tc>
          <w:tcPr>
            <w:tcW w:w="10105" w:type="dxa"/>
            <w:gridSpan w:val="3"/>
          </w:tcPr>
          <w:p w14:paraId="71D34204" w14:textId="77777777" w:rsidR="007748DD" w:rsidRPr="007748DD" w:rsidRDefault="007748DD" w:rsidP="007748DD">
            <w:pPr>
              <w:pBdr>
                <w:top w:val="single" w:sz="12" w:space="1" w:color="auto"/>
                <w:left w:val="single" w:sz="12" w:space="4" w:color="auto"/>
                <w:bottom w:val="single" w:sz="12" w:space="1" w:color="auto"/>
                <w:right w:val="single" w:sz="12" w:space="4" w:color="auto"/>
              </w:pBd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pt-BR" w:eastAsia="pt-BR"/>
              </w:rPr>
              <w:t>UNIVERSIDADE DE SÃO PAULO</w:t>
            </w:r>
          </w:p>
          <w:p w14:paraId="5098821F" w14:textId="77777777" w:rsidR="007748DD" w:rsidRPr="007748DD" w:rsidRDefault="007748DD" w:rsidP="007748DD">
            <w:pPr>
              <w:pBdr>
                <w:top w:val="single" w:sz="12" w:space="1" w:color="auto"/>
                <w:left w:val="single" w:sz="12" w:space="4" w:color="auto"/>
                <w:bottom w:val="single" w:sz="12" w:space="1" w:color="auto"/>
                <w:right w:val="single" w:sz="12" w:space="4" w:color="auto"/>
              </w:pBd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pt-BR" w:eastAsia="pt-BR"/>
              </w:rPr>
              <w:t>ESCOLA SUPERIOR DE AGRICULTURA "LUIZ DE QUEIROZ"</w:t>
            </w:r>
          </w:p>
          <w:p w14:paraId="05C4C40B" w14:textId="77777777" w:rsidR="007748DD" w:rsidRPr="007748DD" w:rsidRDefault="007748DD" w:rsidP="007748DD">
            <w:pPr>
              <w:keepNext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pt-BR" w:eastAsia="pt-BR"/>
              </w:rPr>
              <w:t>LPV - DEPARTAMENTO DE PRODUÇÃO VEGETAL</w:t>
            </w:r>
          </w:p>
          <w:p w14:paraId="68A1993C" w14:textId="77777777" w:rsidR="007748DD" w:rsidRPr="007748DD" w:rsidRDefault="007748DD" w:rsidP="007748DD">
            <w:pPr>
              <w:keepNext/>
              <w:pBdr>
                <w:bottom w:val="single" w:sz="12" w:space="0" w:color="auto"/>
              </w:pBd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pt-BR" w:eastAsia="pt-BR"/>
              </w:rPr>
              <w:t>DISCIPLINA: LPV - 0480 – OLERICULTURA, FLORICULTURA E PAISAGISMO</w:t>
            </w:r>
          </w:p>
          <w:p w14:paraId="1A807854" w14:textId="45AE0D6D" w:rsidR="007748DD" w:rsidRPr="007748DD" w:rsidRDefault="007748DD" w:rsidP="007748DD">
            <w:pPr>
              <w:pBdr>
                <w:top w:val="single" w:sz="12" w:space="1" w:color="auto"/>
                <w:left w:val="single" w:sz="12" w:space="4" w:color="auto"/>
                <w:bottom w:val="single" w:sz="12" w:space="1" w:color="auto"/>
                <w:right w:val="single" w:sz="12" w:space="4" w:color="auto"/>
              </w:pBd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pt-BR" w:eastAsia="pt-BR"/>
              </w:rPr>
              <w:t>1</w:t>
            </w:r>
            <w:r w:rsidRPr="007748DD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  <w:lang w:val="pt-BR" w:eastAsia="pt-BR"/>
              </w:rPr>
              <w:t>°</w:t>
            </w:r>
            <w:r w:rsidRPr="007748DD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pt-BR" w:eastAsia="pt-BR"/>
              </w:rPr>
              <w:t xml:space="preserve"> SEMESTRE 202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pt-BR" w:eastAsia="pt-BR"/>
              </w:rPr>
              <w:t>2</w:t>
            </w:r>
          </w:p>
          <w:p w14:paraId="4D94E6B6" w14:textId="77777777" w:rsidR="007748DD" w:rsidRPr="007748DD" w:rsidRDefault="007748DD" w:rsidP="007748DD">
            <w:pPr>
              <w:keepNext/>
              <w:spacing w:before="240" w:after="60" w:line="240" w:lineRule="auto"/>
              <w:jc w:val="center"/>
              <w:outlineLvl w:val="2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pt-BR" w:eastAsia="pt-BR"/>
              </w:rPr>
              <w:t>PROGRAMA DE AULAS DO CURSO</w:t>
            </w:r>
          </w:p>
          <w:p w14:paraId="6463B6CC" w14:textId="1D57B901" w:rsidR="007748DD" w:rsidRPr="007748DD" w:rsidRDefault="007748DD" w:rsidP="007748DD">
            <w:pPr>
              <w:keepNext/>
              <w:spacing w:before="240" w:after="60" w:line="240" w:lineRule="auto"/>
              <w:outlineLvl w:val="2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pt-BR" w:eastAsia="pt-BR"/>
              </w:rPr>
              <w:t xml:space="preserve">Coordenadores: Profa. Simone da Costa Mello, Prof. Fernando </w:t>
            </w:r>
            <w:proofErr w:type="spellStart"/>
            <w:r w:rsidRPr="007748D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pt-BR" w:eastAsia="pt-BR"/>
              </w:rPr>
              <w:t>Piotto</w:t>
            </w:r>
            <w:proofErr w:type="spellEnd"/>
            <w:r w:rsidR="00922A8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pt-BR" w:eastAsia="pt-BR"/>
              </w:rPr>
              <w:t xml:space="preserve"> e </w:t>
            </w:r>
            <w:r w:rsidR="001A418E" w:rsidRPr="007748D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pt-BR" w:eastAsia="pt-BR"/>
              </w:rPr>
              <w:t xml:space="preserve">Prof. </w:t>
            </w:r>
            <w:proofErr w:type="spellStart"/>
            <w:r w:rsidR="001A418E" w:rsidRPr="007748D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pt-BR" w:eastAsia="pt-BR"/>
              </w:rPr>
              <w:t>Keigo</w:t>
            </w:r>
            <w:proofErr w:type="spellEnd"/>
            <w:r w:rsidR="004376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pt-BR" w:eastAsia="pt-BR"/>
              </w:rPr>
              <w:t xml:space="preserve"> </w:t>
            </w:r>
            <w:proofErr w:type="spellStart"/>
            <w:r w:rsidR="001A418E" w:rsidRPr="007748D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pt-BR" w:eastAsia="pt-BR"/>
              </w:rPr>
              <w:t>Minami</w:t>
            </w:r>
            <w:proofErr w:type="spellEnd"/>
            <w:r w:rsidR="00922A8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pt-BR" w:eastAsia="pt-BR"/>
              </w:rPr>
              <w:t xml:space="preserve"> (Olericultura)</w:t>
            </w:r>
            <w:r w:rsidR="001A418E" w:rsidRPr="007748D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pt-BR" w:eastAsia="pt-BR"/>
              </w:rPr>
              <w:t xml:space="preserve">, </w:t>
            </w:r>
            <w:r w:rsidRPr="007748D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pt-BR" w:eastAsia="pt-BR"/>
              </w:rPr>
              <w:t xml:space="preserve">Prof. Paulo Hercílio Viegas Rodrigues (Floricultura) e Profa. Claudia </w:t>
            </w:r>
            <w:proofErr w:type="spellStart"/>
            <w:r w:rsidRPr="007748D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pt-BR" w:eastAsia="pt-BR"/>
              </w:rPr>
              <w:t>Mattiuz</w:t>
            </w:r>
            <w:proofErr w:type="spellEnd"/>
            <w:r w:rsidRPr="007748D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pt-BR" w:eastAsia="pt-BR"/>
              </w:rPr>
              <w:t xml:space="preserve"> (Paisagismo)</w:t>
            </w:r>
          </w:p>
        </w:tc>
      </w:tr>
      <w:tr w:rsidR="007748DD" w:rsidRPr="00571A37" w14:paraId="4EBFA766" w14:textId="77777777" w:rsidTr="00B9000A">
        <w:tc>
          <w:tcPr>
            <w:tcW w:w="1316" w:type="dxa"/>
          </w:tcPr>
          <w:p w14:paraId="26C5D256" w14:textId="77777777" w:rsidR="007748DD" w:rsidRPr="007748DD" w:rsidRDefault="007748DD" w:rsidP="007748DD">
            <w:pPr>
              <w:spacing w:before="40" w:after="4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1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pt-BR" w:eastAsia="pt-BR"/>
              </w:rPr>
              <w:t>a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 semana</w:t>
            </w:r>
          </w:p>
        </w:tc>
        <w:tc>
          <w:tcPr>
            <w:tcW w:w="1559" w:type="dxa"/>
          </w:tcPr>
          <w:p w14:paraId="0E230151" w14:textId="24332C59" w:rsidR="007748DD" w:rsidRPr="007748DD" w:rsidRDefault="007748DD" w:rsidP="007748DD">
            <w:pPr>
              <w:spacing w:before="40" w:after="4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1</w:t>
            </w:r>
            <w:r w:rsidR="00B90643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3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/03 e 1</w:t>
            </w:r>
            <w:r w:rsidR="00B90643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5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/03</w:t>
            </w:r>
          </w:p>
        </w:tc>
        <w:tc>
          <w:tcPr>
            <w:tcW w:w="7230" w:type="dxa"/>
          </w:tcPr>
          <w:p w14:paraId="6FF62C42" w14:textId="77777777" w:rsidR="007748DD" w:rsidRPr="007748DD" w:rsidRDefault="007748DD" w:rsidP="007748DD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T – Introdução à Olericultura (Profa. Simone Mello)</w:t>
            </w:r>
          </w:p>
          <w:p w14:paraId="520CC3C8" w14:textId="77777777" w:rsidR="007748DD" w:rsidRPr="007748DD" w:rsidRDefault="007748DD" w:rsidP="007748D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P- Classificação de hortaliças (Prof. Fernando </w:t>
            </w:r>
            <w:proofErr w:type="spellStart"/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Piotto</w:t>
            </w:r>
            <w:proofErr w:type="spellEnd"/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)</w:t>
            </w:r>
          </w:p>
        </w:tc>
      </w:tr>
      <w:tr w:rsidR="007748DD" w:rsidRPr="007748DD" w14:paraId="0D67D234" w14:textId="77777777" w:rsidTr="00B9000A">
        <w:tc>
          <w:tcPr>
            <w:tcW w:w="1316" w:type="dxa"/>
          </w:tcPr>
          <w:p w14:paraId="2985C26E" w14:textId="77777777" w:rsidR="007748DD" w:rsidRPr="007748DD" w:rsidRDefault="007748DD" w:rsidP="007748DD">
            <w:pPr>
              <w:spacing w:before="40" w:after="4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pt-BR" w:eastAsia="pt-BR"/>
              </w:rPr>
              <w:t>2a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 semana</w:t>
            </w:r>
          </w:p>
        </w:tc>
        <w:tc>
          <w:tcPr>
            <w:tcW w:w="1559" w:type="dxa"/>
          </w:tcPr>
          <w:p w14:paraId="0B80CFA7" w14:textId="41C01A60" w:rsidR="007748DD" w:rsidRPr="007748DD" w:rsidRDefault="007748DD" w:rsidP="007748DD">
            <w:pPr>
              <w:spacing w:before="40" w:after="4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2</w:t>
            </w:r>
            <w:r w:rsidR="00B90643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0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/03 e 2</w:t>
            </w:r>
            <w:r w:rsidR="00B90643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2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/03</w:t>
            </w:r>
          </w:p>
        </w:tc>
        <w:tc>
          <w:tcPr>
            <w:tcW w:w="7230" w:type="dxa"/>
          </w:tcPr>
          <w:p w14:paraId="765F1B3E" w14:textId="0E3F647E" w:rsidR="00C406F9" w:rsidRDefault="007748DD" w:rsidP="00C406F9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T </w:t>
            </w:r>
            <w:r w:rsidR="00C406F9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–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 </w:t>
            </w:r>
            <w:r w:rsidR="00C406F9"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it-IT" w:eastAsia="pt-BR"/>
              </w:rPr>
              <w:t>Sistemas de produção de hortaliças produzidas na parte aérea (Profa. Simone Mello)</w:t>
            </w:r>
          </w:p>
          <w:p w14:paraId="25C83A0D" w14:textId="4F585A3C" w:rsidR="007748DD" w:rsidRPr="00C406F9" w:rsidRDefault="007748DD" w:rsidP="00C406F9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P- </w:t>
            </w:r>
            <w:r w:rsidR="00C406F9"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it-IT" w:eastAsia="pt-BR"/>
              </w:rPr>
              <w:t>Sistemas de produção de hortaliças subterrâneas (Prof. Fernando Piotto)</w:t>
            </w:r>
          </w:p>
        </w:tc>
      </w:tr>
      <w:tr w:rsidR="007748DD" w:rsidRPr="007748DD" w14:paraId="39EDA0C1" w14:textId="77777777" w:rsidTr="00B9000A">
        <w:tc>
          <w:tcPr>
            <w:tcW w:w="1316" w:type="dxa"/>
          </w:tcPr>
          <w:p w14:paraId="62F7C152" w14:textId="77777777" w:rsidR="007748DD" w:rsidRPr="007748DD" w:rsidRDefault="007748DD" w:rsidP="007748DD">
            <w:pPr>
              <w:spacing w:before="40" w:after="4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3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pt-BR" w:eastAsia="pt-BR"/>
              </w:rPr>
              <w:t>a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 semana</w:t>
            </w:r>
          </w:p>
        </w:tc>
        <w:tc>
          <w:tcPr>
            <w:tcW w:w="1559" w:type="dxa"/>
          </w:tcPr>
          <w:p w14:paraId="55C05BFA" w14:textId="41356627" w:rsidR="007748DD" w:rsidRPr="00642882" w:rsidRDefault="007748DD" w:rsidP="007748DD">
            <w:pPr>
              <w:spacing w:before="40" w:after="4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64288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2</w:t>
            </w:r>
            <w:r w:rsidR="00B90643" w:rsidRPr="0064288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7</w:t>
            </w:r>
            <w:r w:rsidRPr="0064288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/03 e </w:t>
            </w:r>
            <w:r w:rsidR="00B90643" w:rsidRPr="0064288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29</w:t>
            </w:r>
            <w:r w:rsidRPr="0064288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/03</w:t>
            </w:r>
          </w:p>
        </w:tc>
        <w:tc>
          <w:tcPr>
            <w:tcW w:w="7230" w:type="dxa"/>
          </w:tcPr>
          <w:p w14:paraId="4F9562F5" w14:textId="77777777" w:rsidR="007748DD" w:rsidRPr="00642882" w:rsidRDefault="007748DD" w:rsidP="007748DD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it-IT" w:eastAsia="pt-BR"/>
              </w:rPr>
            </w:pPr>
            <w:r w:rsidRPr="0064288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T – Produção de mudas de hortaliças </w:t>
            </w:r>
            <w:r w:rsidRPr="00642882">
              <w:rPr>
                <w:rFonts w:ascii="Times New Roman" w:eastAsia="Times New Roman" w:hAnsi="Times New Roman" w:cs="Times New Roman"/>
                <w:sz w:val="24"/>
                <w:szCs w:val="24"/>
                <w:lang w:val="it-IT" w:eastAsia="pt-BR"/>
              </w:rPr>
              <w:t>(Profa. Simone Mello)</w:t>
            </w:r>
          </w:p>
          <w:p w14:paraId="31022261" w14:textId="7E9A9A75" w:rsidR="007748DD" w:rsidRPr="00642882" w:rsidRDefault="007748DD" w:rsidP="007748DD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64288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P – </w:t>
            </w:r>
            <w:r w:rsidR="00642882" w:rsidRPr="0064288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Sistemas de</w:t>
            </w:r>
            <w:r w:rsidR="00B90643" w:rsidRPr="0064288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 cultivo de alface</w:t>
            </w:r>
            <w:r w:rsidR="00642882" w:rsidRPr="0064288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 em campo</w:t>
            </w:r>
          </w:p>
        </w:tc>
      </w:tr>
      <w:tr w:rsidR="007748DD" w:rsidRPr="00571A37" w14:paraId="34312FA6" w14:textId="77777777" w:rsidTr="00E95872">
        <w:tc>
          <w:tcPr>
            <w:tcW w:w="1316" w:type="dxa"/>
          </w:tcPr>
          <w:p w14:paraId="6C3CEAD2" w14:textId="77777777" w:rsidR="007748DD" w:rsidRPr="007748DD" w:rsidRDefault="007748DD" w:rsidP="007748DD">
            <w:pPr>
              <w:spacing w:before="40" w:after="4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4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pt-BR" w:eastAsia="pt-BR"/>
              </w:rPr>
              <w:t>a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 semana</w:t>
            </w:r>
          </w:p>
        </w:tc>
        <w:tc>
          <w:tcPr>
            <w:tcW w:w="1559" w:type="dxa"/>
          </w:tcPr>
          <w:p w14:paraId="78096AE7" w14:textId="2516619D" w:rsidR="007748DD" w:rsidRPr="00E95872" w:rsidRDefault="007748DD" w:rsidP="007748DD">
            <w:pPr>
              <w:spacing w:before="40" w:after="4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E9587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0</w:t>
            </w:r>
            <w:r w:rsidR="00B90643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3</w:t>
            </w:r>
            <w:r w:rsidRPr="00E9587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/04 e 0</w:t>
            </w:r>
            <w:r w:rsidR="00B90643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5</w:t>
            </w:r>
            <w:r w:rsidRPr="00E9587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/04</w:t>
            </w:r>
          </w:p>
        </w:tc>
        <w:tc>
          <w:tcPr>
            <w:tcW w:w="7230" w:type="dxa"/>
            <w:tcBorders>
              <w:bottom w:val="single" w:sz="4" w:space="0" w:color="auto"/>
            </w:tcBorders>
          </w:tcPr>
          <w:p w14:paraId="1C57206C" w14:textId="4DEE98FC" w:rsidR="00B90643" w:rsidRPr="00B90643" w:rsidRDefault="00B90643" w:rsidP="00B90643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  <w:lang w:val="pt-BR" w:eastAsia="pt-BR"/>
              </w:rPr>
            </w:pPr>
            <w:r w:rsidRPr="00B90643"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  <w:lang w:val="pt-BR" w:eastAsia="pt-BR"/>
              </w:rPr>
              <w:t>FERIADO</w:t>
            </w:r>
          </w:p>
          <w:p w14:paraId="5583967D" w14:textId="6021DD9B" w:rsidR="007748DD" w:rsidRPr="00E95872" w:rsidRDefault="007748DD" w:rsidP="007748DD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E9587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 </w:t>
            </w:r>
          </w:p>
        </w:tc>
      </w:tr>
      <w:tr w:rsidR="007748DD" w:rsidRPr="007748DD" w14:paraId="53429ECC" w14:textId="77777777" w:rsidTr="00E95872">
        <w:tc>
          <w:tcPr>
            <w:tcW w:w="1316" w:type="dxa"/>
          </w:tcPr>
          <w:p w14:paraId="5DFDBEE8" w14:textId="77777777" w:rsidR="007748DD" w:rsidRPr="00642882" w:rsidRDefault="007748DD" w:rsidP="007748DD">
            <w:pPr>
              <w:spacing w:before="40" w:after="4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64288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5</w:t>
            </w:r>
            <w:r w:rsidRPr="00642882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pt-BR" w:eastAsia="pt-BR"/>
              </w:rPr>
              <w:t>a</w:t>
            </w:r>
            <w:r w:rsidRPr="0064288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 semana</w:t>
            </w:r>
          </w:p>
        </w:tc>
        <w:tc>
          <w:tcPr>
            <w:tcW w:w="1559" w:type="dxa"/>
          </w:tcPr>
          <w:p w14:paraId="6A91AEAF" w14:textId="624A56A2" w:rsidR="007748DD" w:rsidRPr="00642882" w:rsidRDefault="007748DD" w:rsidP="007748DD">
            <w:pPr>
              <w:spacing w:before="40" w:after="4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64288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1</w:t>
            </w:r>
            <w:r w:rsidR="00B90643" w:rsidRPr="0064288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0</w:t>
            </w:r>
            <w:r w:rsidRPr="0064288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/04 e 1</w:t>
            </w:r>
            <w:r w:rsidR="00B90643" w:rsidRPr="0064288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2</w:t>
            </w:r>
            <w:r w:rsidRPr="0064288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/04</w:t>
            </w:r>
          </w:p>
        </w:tc>
        <w:tc>
          <w:tcPr>
            <w:tcW w:w="7230" w:type="dxa"/>
            <w:tcBorders>
              <w:bottom w:val="single" w:sz="4" w:space="0" w:color="auto"/>
            </w:tcBorders>
          </w:tcPr>
          <w:p w14:paraId="161306D1" w14:textId="77777777" w:rsidR="007748DD" w:rsidRDefault="00642882" w:rsidP="007748DD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64288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T- Cultivo de batata (Prof. Fernando </w:t>
            </w:r>
            <w:proofErr w:type="spellStart"/>
            <w:r w:rsidRPr="0064288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Piotto</w:t>
            </w:r>
            <w:proofErr w:type="spellEnd"/>
            <w:r w:rsidRPr="0064288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)</w:t>
            </w:r>
          </w:p>
          <w:p w14:paraId="71E758B2" w14:textId="1E4A8F65" w:rsidR="00642882" w:rsidRPr="00642882" w:rsidRDefault="00642882" w:rsidP="007748DD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68250D">
              <w:rPr>
                <w:rFonts w:ascii="Times New Roman" w:eastAsia="Times New Roman" w:hAnsi="Times New Roman" w:cs="Times New Roman"/>
                <w:sz w:val="24"/>
                <w:szCs w:val="24"/>
                <w:highlight w:val="cyan"/>
                <w:lang w:val="pt-BR" w:eastAsia="pt-BR"/>
              </w:rPr>
              <w:t xml:space="preserve">P – </w:t>
            </w:r>
            <w:r w:rsidR="0068250D" w:rsidRPr="0068250D">
              <w:rPr>
                <w:rFonts w:ascii="Times New Roman" w:eastAsia="Times New Roman" w:hAnsi="Times New Roman" w:cs="Times New Roman"/>
                <w:sz w:val="24"/>
                <w:szCs w:val="24"/>
                <w:highlight w:val="cyan"/>
                <w:lang w:val="pt-BR" w:eastAsia="pt-BR"/>
              </w:rPr>
              <w:t>Aula prática no campo</w:t>
            </w:r>
            <w:r w:rsidR="0068250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 – plantio alface (Profa. Simone Mello)</w:t>
            </w:r>
          </w:p>
        </w:tc>
      </w:tr>
      <w:tr w:rsidR="007748DD" w:rsidRPr="007748DD" w14:paraId="74EC21D7" w14:textId="77777777" w:rsidTr="00E95872">
        <w:tc>
          <w:tcPr>
            <w:tcW w:w="1316" w:type="dxa"/>
          </w:tcPr>
          <w:p w14:paraId="3DD2D4F2" w14:textId="77777777" w:rsidR="007748DD" w:rsidRPr="007748DD" w:rsidRDefault="007748DD" w:rsidP="007748DD">
            <w:pPr>
              <w:spacing w:before="40" w:after="4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6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pt-BR" w:eastAsia="pt-BR"/>
              </w:rPr>
              <w:t>a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 semana</w:t>
            </w:r>
          </w:p>
        </w:tc>
        <w:tc>
          <w:tcPr>
            <w:tcW w:w="1559" w:type="dxa"/>
          </w:tcPr>
          <w:p w14:paraId="5C4023C6" w14:textId="217DAECF" w:rsidR="007748DD" w:rsidRPr="00E95872" w:rsidRDefault="007748DD" w:rsidP="007748DD">
            <w:pPr>
              <w:spacing w:before="40" w:after="4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E9587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1</w:t>
            </w:r>
            <w:r w:rsidR="00B90643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7</w:t>
            </w:r>
            <w:r w:rsidRPr="00E9587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/04 e </w:t>
            </w:r>
            <w:r w:rsidR="00B90643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19</w:t>
            </w:r>
            <w:r w:rsidRPr="00E9587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/04</w:t>
            </w:r>
          </w:p>
        </w:tc>
        <w:tc>
          <w:tcPr>
            <w:tcW w:w="7230" w:type="dxa"/>
            <w:tcBorders>
              <w:top w:val="single" w:sz="4" w:space="0" w:color="auto"/>
            </w:tcBorders>
          </w:tcPr>
          <w:p w14:paraId="3388EEED" w14:textId="77777777" w:rsidR="007748DD" w:rsidRPr="00E95872" w:rsidRDefault="007D4C3F" w:rsidP="007748DD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E9587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T- Cultivo de cenoura (Prof. Fernando </w:t>
            </w:r>
            <w:proofErr w:type="spellStart"/>
            <w:r w:rsidRPr="00E9587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Piotto</w:t>
            </w:r>
            <w:proofErr w:type="spellEnd"/>
            <w:r w:rsidRPr="00E9587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)</w:t>
            </w:r>
          </w:p>
          <w:p w14:paraId="3286B575" w14:textId="5661090C" w:rsidR="007D4C3F" w:rsidRPr="00E95872" w:rsidRDefault="007D4C3F" w:rsidP="007748DD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E9587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P- </w:t>
            </w:r>
            <w:r w:rsidR="008E46F3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Cultivo de cebola </w:t>
            </w:r>
            <w:r w:rsidR="008E46F3" w:rsidRPr="00E9587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(Prof. Fernando </w:t>
            </w:r>
            <w:proofErr w:type="spellStart"/>
            <w:r w:rsidR="008E46F3" w:rsidRPr="00E9587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Piotto</w:t>
            </w:r>
            <w:proofErr w:type="spellEnd"/>
            <w:r w:rsidR="008E46F3" w:rsidRPr="00E9587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)</w:t>
            </w:r>
          </w:p>
        </w:tc>
      </w:tr>
      <w:tr w:rsidR="007748DD" w:rsidRPr="00571A37" w14:paraId="425E737E" w14:textId="77777777" w:rsidTr="00B90643">
        <w:trPr>
          <w:trHeight w:val="814"/>
        </w:trPr>
        <w:tc>
          <w:tcPr>
            <w:tcW w:w="1316" w:type="dxa"/>
          </w:tcPr>
          <w:p w14:paraId="21DB3B3B" w14:textId="77777777" w:rsidR="007748DD" w:rsidRPr="007748DD" w:rsidRDefault="007748DD" w:rsidP="007748DD">
            <w:pPr>
              <w:spacing w:before="40" w:after="4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7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pt-BR" w:eastAsia="pt-BR"/>
              </w:rPr>
              <w:t>a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 semana</w:t>
            </w:r>
          </w:p>
        </w:tc>
        <w:tc>
          <w:tcPr>
            <w:tcW w:w="1559" w:type="dxa"/>
          </w:tcPr>
          <w:p w14:paraId="727BFF4D" w14:textId="50B05196" w:rsidR="007748DD" w:rsidRPr="00E95872" w:rsidRDefault="007748DD" w:rsidP="007748DD">
            <w:pPr>
              <w:spacing w:before="40" w:after="4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E9587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2</w:t>
            </w:r>
            <w:r w:rsidR="00B90643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4</w:t>
            </w:r>
            <w:r w:rsidRPr="00E9587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/04 e 2</w:t>
            </w:r>
            <w:r w:rsidR="00B90643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6</w:t>
            </w:r>
            <w:r w:rsidRPr="00E9587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/04</w:t>
            </w:r>
          </w:p>
        </w:tc>
        <w:tc>
          <w:tcPr>
            <w:tcW w:w="7230" w:type="dxa"/>
          </w:tcPr>
          <w:p w14:paraId="59ADC6A2" w14:textId="5F967911" w:rsidR="007D4C3F" w:rsidRPr="00E95872" w:rsidRDefault="007D4C3F" w:rsidP="007D4C3F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E9587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T- Cultivo d</w:t>
            </w:r>
            <w:r w:rsidR="0064288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e</w:t>
            </w:r>
            <w:r w:rsidRPr="00E9587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 tomate (Profa. Simone Mello)</w:t>
            </w:r>
          </w:p>
          <w:p w14:paraId="46519218" w14:textId="13E9BEC7" w:rsidR="007748DD" w:rsidRPr="00E95872" w:rsidRDefault="007D4C3F" w:rsidP="007D4C3F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E9587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P</w:t>
            </w:r>
            <w:r w:rsidRPr="0068250D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val="pt-BR" w:eastAsia="pt-BR"/>
              </w:rPr>
              <w:t xml:space="preserve">- </w:t>
            </w:r>
            <w:r w:rsidR="0068250D" w:rsidRPr="0068250D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val="pt-BR" w:eastAsia="pt-BR"/>
              </w:rPr>
              <w:t>Prova Olericultura</w:t>
            </w:r>
          </w:p>
        </w:tc>
      </w:tr>
      <w:tr w:rsidR="007748DD" w:rsidRPr="00571A37" w14:paraId="72EFBCCB" w14:textId="77777777" w:rsidTr="00B9000A">
        <w:tc>
          <w:tcPr>
            <w:tcW w:w="1316" w:type="dxa"/>
          </w:tcPr>
          <w:p w14:paraId="3C817B45" w14:textId="77777777" w:rsidR="007748DD" w:rsidRPr="007748DD" w:rsidRDefault="007748DD" w:rsidP="007748DD">
            <w:pPr>
              <w:spacing w:before="40" w:after="4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8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pt-BR" w:eastAsia="pt-BR"/>
              </w:rPr>
              <w:t>a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 semana</w:t>
            </w:r>
          </w:p>
        </w:tc>
        <w:tc>
          <w:tcPr>
            <w:tcW w:w="1559" w:type="dxa"/>
          </w:tcPr>
          <w:p w14:paraId="4E62DF61" w14:textId="5122E090" w:rsidR="007748DD" w:rsidRPr="00E95872" w:rsidRDefault="007748DD" w:rsidP="007748DD">
            <w:pPr>
              <w:spacing w:before="40" w:after="4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E9587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0</w:t>
            </w:r>
            <w:r w:rsidR="00B90643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1</w:t>
            </w:r>
            <w:r w:rsidRPr="00E9587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/05 e 0</w:t>
            </w:r>
            <w:r w:rsidR="00B90643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3</w:t>
            </w:r>
            <w:r w:rsidRPr="00E9587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/05</w:t>
            </w:r>
          </w:p>
        </w:tc>
        <w:tc>
          <w:tcPr>
            <w:tcW w:w="7230" w:type="dxa"/>
          </w:tcPr>
          <w:p w14:paraId="2E7867B9" w14:textId="3AD1E8E5" w:rsidR="007B3033" w:rsidRPr="00B90643" w:rsidRDefault="007B3033" w:rsidP="007B3033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  <w:lang w:val="pt-BR" w:eastAsia="pt-BR"/>
              </w:rPr>
            </w:pPr>
            <w:r w:rsidRPr="00B90643"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  <w:lang w:val="pt-BR" w:eastAsia="pt-BR"/>
              </w:rPr>
              <w:t xml:space="preserve">T- </w:t>
            </w:r>
            <w:r w:rsidR="00B90643" w:rsidRPr="00B90643"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  <w:lang w:val="pt-BR" w:eastAsia="pt-BR"/>
              </w:rPr>
              <w:t>FERIADO</w:t>
            </w:r>
          </w:p>
          <w:p w14:paraId="422079DC" w14:textId="56A53FA9" w:rsidR="007748DD" w:rsidRPr="0030444E" w:rsidRDefault="007B3033" w:rsidP="007B3033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val="pt-BR" w:eastAsia="pt-BR"/>
              </w:rPr>
            </w:pPr>
            <w:r w:rsidRPr="0064288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P </w:t>
            </w:r>
            <w:r w:rsidR="0062516D" w:rsidRPr="0064288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-</w:t>
            </w:r>
            <w:r w:rsidR="0068250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 </w:t>
            </w:r>
            <w:r w:rsidR="0068250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Novas tendências no segmento de folhosas </w:t>
            </w:r>
            <w:r w:rsidR="0068250D" w:rsidRPr="00E9587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(Profa. Simone Mello)</w:t>
            </w:r>
            <w:r w:rsidR="0062516D" w:rsidRPr="0064288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 </w:t>
            </w:r>
          </w:p>
        </w:tc>
      </w:tr>
      <w:tr w:rsidR="007748DD" w:rsidRPr="00571A37" w14:paraId="4B4A2312" w14:textId="77777777" w:rsidTr="00B9000A">
        <w:tc>
          <w:tcPr>
            <w:tcW w:w="1316" w:type="dxa"/>
          </w:tcPr>
          <w:p w14:paraId="722AA9B6" w14:textId="77777777" w:rsidR="007748DD" w:rsidRPr="007748DD" w:rsidRDefault="007748DD" w:rsidP="007748DD">
            <w:pPr>
              <w:spacing w:before="40" w:after="4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9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pt-BR" w:eastAsia="pt-BR"/>
              </w:rPr>
              <w:t>a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 semana</w:t>
            </w:r>
          </w:p>
        </w:tc>
        <w:tc>
          <w:tcPr>
            <w:tcW w:w="1559" w:type="dxa"/>
          </w:tcPr>
          <w:p w14:paraId="69BD8F98" w14:textId="2F5391EC" w:rsidR="007748DD" w:rsidRPr="007748DD" w:rsidRDefault="007748DD" w:rsidP="007748DD">
            <w:pPr>
              <w:spacing w:before="40" w:after="4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  <w:t>0</w:t>
            </w:r>
            <w:r w:rsidR="00B90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  <w:t>8</w:t>
            </w:r>
            <w:r w:rsidRPr="007748D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  <w:t>/05 e 1</w:t>
            </w:r>
            <w:r w:rsidR="00B90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  <w:t>0</w:t>
            </w:r>
            <w:r w:rsidRPr="007748D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  <w:t>/05</w:t>
            </w:r>
          </w:p>
        </w:tc>
        <w:tc>
          <w:tcPr>
            <w:tcW w:w="7230" w:type="dxa"/>
          </w:tcPr>
          <w:p w14:paraId="283AAA63" w14:textId="77777777" w:rsidR="007748DD" w:rsidRPr="007748DD" w:rsidRDefault="007748DD" w:rsidP="007748D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T - Introdução à Floricultura (Prof. Paulo Hercílio)</w:t>
            </w:r>
          </w:p>
          <w:p w14:paraId="6DA76E94" w14:textId="77777777" w:rsidR="007748DD" w:rsidRPr="007748DD" w:rsidRDefault="007748DD" w:rsidP="007748DD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P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x-none" w:eastAsia="pt-BR"/>
              </w:rPr>
              <w:t xml:space="preserve"> – 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Espécies de plantas ornamentais de importância econômica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x-none" w:eastAsia="pt-BR"/>
              </w:rPr>
              <w:t xml:space="preserve"> (Prof. Paulo Hercílio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)</w:t>
            </w:r>
          </w:p>
        </w:tc>
      </w:tr>
      <w:tr w:rsidR="007748DD" w:rsidRPr="00571A37" w14:paraId="6C5BE9DE" w14:textId="77777777" w:rsidTr="00B9000A">
        <w:trPr>
          <w:trHeight w:val="598"/>
        </w:trPr>
        <w:tc>
          <w:tcPr>
            <w:tcW w:w="1316" w:type="dxa"/>
          </w:tcPr>
          <w:p w14:paraId="76303464" w14:textId="77777777" w:rsidR="007748DD" w:rsidRPr="007748DD" w:rsidRDefault="007748DD" w:rsidP="007748DD">
            <w:pPr>
              <w:spacing w:before="40" w:after="4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10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pt-BR" w:eastAsia="pt-BR"/>
              </w:rPr>
              <w:t>a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 semana</w:t>
            </w:r>
          </w:p>
        </w:tc>
        <w:tc>
          <w:tcPr>
            <w:tcW w:w="1559" w:type="dxa"/>
          </w:tcPr>
          <w:p w14:paraId="3256CBC7" w14:textId="378FD4F1" w:rsidR="007748DD" w:rsidRPr="007748DD" w:rsidRDefault="007748DD" w:rsidP="007748DD">
            <w:pPr>
              <w:spacing w:before="40" w:after="4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1</w:t>
            </w:r>
            <w:r w:rsidR="00B90643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5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/05 e 1</w:t>
            </w:r>
            <w:r w:rsidR="00B90643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7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/05</w:t>
            </w:r>
          </w:p>
        </w:tc>
        <w:tc>
          <w:tcPr>
            <w:tcW w:w="7230" w:type="dxa"/>
          </w:tcPr>
          <w:p w14:paraId="46D4570D" w14:textId="77777777" w:rsidR="007748DD" w:rsidRPr="007748DD" w:rsidRDefault="007748DD" w:rsidP="007748D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T – Propagação de plantas ornamentais (Prof. Paulo Hercílio)</w:t>
            </w:r>
          </w:p>
          <w:p w14:paraId="5B1C6BAE" w14:textId="77777777" w:rsidR="007748DD" w:rsidRPr="007748DD" w:rsidRDefault="007748DD" w:rsidP="007748DD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P – Propagação de plantas ornamentais – Cultura de Tecidos Vegetais (Prof. Paulo Hercílio)</w:t>
            </w:r>
          </w:p>
        </w:tc>
      </w:tr>
      <w:tr w:rsidR="007748DD" w:rsidRPr="00571A37" w14:paraId="25036DCE" w14:textId="77777777" w:rsidTr="00B9000A">
        <w:tc>
          <w:tcPr>
            <w:tcW w:w="1316" w:type="dxa"/>
          </w:tcPr>
          <w:p w14:paraId="1D27ECED" w14:textId="77777777" w:rsidR="007748DD" w:rsidRPr="007748DD" w:rsidRDefault="007748DD" w:rsidP="007748DD">
            <w:pPr>
              <w:spacing w:before="40" w:after="4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11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pt-BR" w:eastAsia="pt-BR"/>
              </w:rPr>
              <w:t>a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 semana</w:t>
            </w:r>
          </w:p>
        </w:tc>
        <w:tc>
          <w:tcPr>
            <w:tcW w:w="1559" w:type="dxa"/>
          </w:tcPr>
          <w:p w14:paraId="1FB8FC91" w14:textId="1146F6C5" w:rsidR="007748DD" w:rsidRPr="007748DD" w:rsidRDefault="007748DD" w:rsidP="007748DD">
            <w:pPr>
              <w:spacing w:before="40" w:after="4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2</w:t>
            </w:r>
            <w:r w:rsidR="00B90643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2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/05 e 2</w:t>
            </w:r>
            <w:r w:rsidR="00B90643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4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/05</w:t>
            </w:r>
          </w:p>
        </w:tc>
        <w:tc>
          <w:tcPr>
            <w:tcW w:w="7230" w:type="dxa"/>
          </w:tcPr>
          <w:p w14:paraId="16BE108F" w14:textId="77777777" w:rsidR="007748DD" w:rsidRPr="007748DD" w:rsidRDefault="007748DD" w:rsidP="007748D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T - Cultivo de flores de corte (Prof. Paulo Hercílio)</w:t>
            </w:r>
          </w:p>
          <w:p w14:paraId="148DF52D" w14:textId="77777777" w:rsidR="007748DD" w:rsidRPr="007748DD" w:rsidRDefault="007748DD" w:rsidP="007748DD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it-IT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P – Cultivo de flores envasadas (Prof. Paulo Hercílio)</w:t>
            </w:r>
          </w:p>
        </w:tc>
      </w:tr>
      <w:tr w:rsidR="007748DD" w:rsidRPr="00571A37" w14:paraId="5586B39D" w14:textId="77777777" w:rsidTr="00B9000A">
        <w:tc>
          <w:tcPr>
            <w:tcW w:w="1316" w:type="dxa"/>
          </w:tcPr>
          <w:p w14:paraId="0F9842FE" w14:textId="77777777" w:rsidR="007748DD" w:rsidRPr="007748DD" w:rsidRDefault="007748DD" w:rsidP="007748DD">
            <w:pPr>
              <w:spacing w:before="40" w:after="4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12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pt-BR" w:eastAsia="pt-BR"/>
              </w:rPr>
              <w:t>a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 semana</w:t>
            </w:r>
          </w:p>
        </w:tc>
        <w:tc>
          <w:tcPr>
            <w:tcW w:w="1559" w:type="dxa"/>
          </w:tcPr>
          <w:p w14:paraId="5F4EC4DE" w14:textId="5DA8D087" w:rsidR="007748DD" w:rsidRPr="007748DD" w:rsidRDefault="00B90643" w:rsidP="007748D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29</w:t>
            </w:r>
            <w:r w:rsidR="007748DD"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/05 e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3</w:t>
            </w:r>
            <w:r w:rsidR="007748DD"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1/06</w:t>
            </w:r>
          </w:p>
        </w:tc>
        <w:tc>
          <w:tcPr>
            <w:tcW w:w="7230" w:type="dxa"/>
          </w:tcPr>
          <w:p w14:paraId="6BE35422" w14:textId="77777777" w:rsidR="007748DD" w:rsidRPr="007748DD" w:rsidRDefault="007748DD" w:rsidP="007748D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T- Cultivo de orquídeas (Prof. Paulo Hercílio)</w:t>
            </w:r>
          </w:p>
          <w:p w14:paraId="0B1F943E" w14:textId="77777777" w:rsidR="007748DD" w:rsidRPr="007748DD" w:rsidRDefault="007748DD" w:rsidP="007748D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P- Visita ao orquidário ESALQ (Prof. Paulo Hercílio)</w:t>
            </w:r>
          </w:p>
        </w:tc>
      </w:tr>
      <w:tr w:rsidR="007748DD" w:rsidRPr="00571A37" w14:paraId="10E377F9" w14:textId="77777777" w:rsidTr="00B9000A">
        <w:tc>
          <w:tcPr>
            <w:tcW w:w="1316" w:type="dxa"/>
          </w:tcPr>
          <w:p w14:paraId="2BA56481" w14:textId="77777777" w:rsidR="007748DD" w:rsidRPr="007748DD" w:rsidRDefault="007748DD" w:rsidP="007748DD">
            <w:pPr>
              <w:spacing w:before="40" w:after="4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lastRenderedPageBreak/>
              <w:t>13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pt-BR" w:eastAsia="pt-BR"/>
              </w:rPr>
              <w:t>a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 semana</w:t>
            </w:r>
          </w:p>
        </w:tc>
        <w:tc>
          <w:tcPr>
            <w:tcW w:w="1559" w:type="dxa"/>
          </w:tcPr>
          <w:p w14:paraId="030D73DF" w14:textId="5049D1D7" w:rsidR="007748DD" w:rsidRPr="007748DD" w:rsidRDefault="007748DD" w:rsidP="007748DD">
            <w:pPr>
              <w:spacing w:before="40" w:after="4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0</w:t>
            </w:r>
            <w:r w:rsidR="00B90643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5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/06 e 0</w:t>
            </w:r>
            <w:r w:rsidR="00B90643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7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/06</w:t>
            </w:r>
          </w:p>
        </w:tc>
        <w:tc>
          <w:tcPr>
            <w:tcW w:w="7230" w:type="dxa"/>
          </w:tcPr>
          <w:p w14:paraId="3622DEAB" w14:textId="77777777" w:rsidR="007748DD" w:rsidRPr="007748DD" w:rsidRDefault="007748DD" w:rsidP="007748DD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T - </w:t>
            </w:r>
            <w:r w:rsidRPr="007748DD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pt-BR" w:eastAsia="pt-BR"/>
              </w:rPr>
              <w:t>Prova de Floricultura (Prof. Paulo Hercílio)</w:t>
            </w:r>
          </w:p>
          <w:p w14:paraId="72C529DA" w14:textId="77777777" w:rsidR="007748DD" w:rsidRPr="007748DD" w:rsidRDefault="007748DD" w:rsidP="007748D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P – Prova prática Floricultura </w:t>
            </w:r>
            <w:r w:rsidRPr="007748DD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pt-BR" w:eastAsia="pt-BR"/>
              </w:rPr>
              <w:t>(Prof. Paulo Hercílio)</w:t>
            </w:r>
          </w:p>
        </w:tc>
      </w:tr>
      <w:tr w:rsidR="007748DD" w:rsidRPr="007748DD" w14:paraId="7F86FB97" w14:textId="77777777" w:rsidTr="00B9000A">
        <w:tc>
          <w:tcPr>
            <w:tcW w:w="1316" w:type="dxa"/>
          </w:tcPr>
          <w:p w14:paraId="017E54F7" w14:textId="77777777" w:rsidR="007748DD" w:rsidRPr="007748DD" w:rsidRDefault="007748DD" w:rsidP="007748DD">
            <w:pPr>
              <w:spacing w:before="40" w:after="4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14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pt-BR" w:eastAsia="pt-BR"/>
              </w:rPr>
              <w:t>a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 semana</w:t>
            </w:r>
          </w:p>
        </w:tc>
        <w:tc>
          <w:tcPr>
            <w:tcW w:w="1559" w:type="dxa"/>
          </w:tcPr>
          <w:p w14:paraId="668E4279" w14:textId="569A1A91" w:rsidR="007748DD" w:rsidRPr="007748DD" w:rsidRDefault="007748DD" w:rsidP="007748DD">
            <w:pPr>
              <w:spacing w:before="40" w:after="4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1</w:t>
            </w:r>
            <w:r w:rsidR="00B90643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2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/06 e 1</w:t>
            </w:r>
            <w:r w:rsidR="00B90643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4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/06</w:t>
            </w:r>
          </w:p>
        </w:tc>
        <w:tc>
          <w:tcPr>
            <w:tcW w:w="7230" w:type="dxa"/>
          </w:tcPr>
          <w:p w14:paraId="7A990561" w14:textId="26467AEC" w:rsidR="007748DD" w:rsidRPr="007748DD" w:rsidRDefault="007748DD" w:rsidP="007748DD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T -</w:t>
            </w:r>
            <w:r w:rsidR="00571A37" w:rsidRPr="00571A37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 Introdução ao Paisagismo (Profa. Claudia </w:t>
            </w:r>
            <w:proofErr w:type="spellStart"/>
            <w:r w:rsidR="00571A37" w:rsidRPr="00571A37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Mattiuz</w:t>
            </w:r>
            <w:proofErr w:type="spellEnd"/>
            <w:r w:rsidR="00571A37" w:rsidRPr="00571A37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)</w:t>
            </w:r>
          </w:p>
          <w:p w14:paraId="5B705558" w14:textId="2DFBE731" w:rsidR="007748DD" w:rsidRPr="009641E6" w:rsidRDefault="007748DD" w:rsidP="009641E6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9641E6">
              <w:rPr>
                <w:rFonts w:ascii="Garamond" w:eastAsia="Times New Roman" w:hAnsi="Garamond" w:cs="Times New Roman"/>
                <w:sz w:val="24"/>
                <w:szCs w:val="24"/>
                <w:lang w:val="pt-BR" w:eastAsia="pt-BR"/>
              </w:rPr>
              <w:t>P</w:t>
            </w:r>
            <w:r w:rsidRPr="007748DD">
              <w:rPr>
                <w:rFonts w:ascii="Garamond" w:eastAsia="Times New Roman" w:hAnsi="Garamond" w:cs="Times New Roman"/>
                <w:b/>
                <w:bCs/>
                <w:sz w:val="24"/>
                <w:szCs w:val="24"/>
                <w:lang w:val="pt-BR" w:eastAsia="pt-BR"/>
              </w:rPr>
              <w:t xml:space="preserve"> -</w:t>
            </w:r>
            <w:r w:rsidR="009641E6">
              <w:rPr>
                <w:rFonts w:ascii="Garamond" w:eastAsia="Times New Roman" w:hAnsi="Garamond" w:cs="Times New Roman"/>
                <w:b/>
                <w:bCs/>
                <w:sz w:val="24"/>
                <w:szCs w:val="24"/>
                <w:lang w:val="pt-BR" w:eastAsia="pt-BR"/>
              </w:rPr>
              <w:t xml:space="preserve"> </w:t>
            </w:r>
            <w:r w:rsidR="009641E6" w:rsidRPr="00571A37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Introdução ao Paisagismo (Profa. Claudia </w:t>
            </w:r>
            <w:proofErr w:type="spellStart"/>
            <w:r w:rsidR="009641E6" w:rsidRPr="00571A37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Mattiuz</w:t>
            </w:r>
            <w:proofErr w:type="spellEnd"/>
            <w:r w:rsidR="009641E6" w:rsidRPr="00571A37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)</w:t>
            </w:r>
          </w:p>
        </w:tc>
      </w:tr>
      <w:tr w:rsidR="007748DD" w:rsidRPr="007748DD" w14:paraId="3AD2EE9D" w14:textId="77777777" w:rsidTr="00B9000A">
        <w:trPr>
          <w:trHeight w:val="391"/>
        </w:trPr>
        <w:tc>
          <w:tcPr>
            <w:tcW w:w="1316" w:type="dxa"/>
          </w:tcPr>
          <w:p w14:paraId="4B2B640F" w14:textId="77777777" w:rsidR="007748DD" w:rsidRPr="007748DD" w:rsidRDefault="007748DD" w:rsidP="007748DD">
            <w:pPr>
              <w:spacing w:before="40" w:after="4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15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pt-BR" w:eastAsia="pt-BR"/>
              </w:rPr>
              <w:t>a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 semana</w:t>
            </w:r>
          </w:p>
        </w:tc>
        <w:tc>
          <w:tcPr>
            <w:tcW w:w="1559" w:type="dxa"/>
          </w:tcPr>
          <w:p w14:paraId="589F7100" w14:textId="4A8B2D44" w:rsidR="007748DD" w:rsidRPr="007748DD" w:rsidRDefault="00B90643" w:rsidP="007748DD">
            <w:pPr>
              <w:spacing w:before="40" w:after="4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19</w:t>
            </w:r>
            <w:r w:rsidR="007748DD"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/06 e 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1</w:t>
            </w:r>
            <w:r w:rsidR="007748DD"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/06</w:t>
            </w:r>
          </w:p>
        </w:tc>
        <w:tc>
          <w:tcPr>
            <w:tcW w:w="7230" w:type="dxa"/>
          </w:tcPr>
          <w:p w14:paraId="730947FF" w14:textId="4624B031" w:rsidR="007748DD" w:rsidRPr="001B0352" w:rsidRDefault="007748DD" w:rsidP="001B0352">
            <w:pPr>
              <w:spacing w:before="40" w:after="40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T -</w:t>
            </w:r>
            <w:r w:rsidR="00571A37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 </w:t>
            </w:r>
            <w:r w:rsidR="00571A37" w:rsidRPr="001B035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Estilos de Jardins (Profa. Claudia </w:t>
            </w:r>
            <w:proofErr w:type="spellStart"/>
            <w:r w:rsidR="00571A37" w:rsidRPr="001B035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Mattiuz</w:t>
            </w:r>
            <w:proofErr w:type="spellEnd"/>
            <w:r w:rsidR="00571A37" w:rsidRPr="001B035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)</w:t>
            </w:r>
          </w:p>
          <w:p w14:paraId="461BFD58" w14:textId="146FC890" w:rsidR="007748DD" w:rsidRPr="007748DD" w:rsidRDefault="007748DD" w:rsidP="001B0352">
            <w:pPr>
              <w:spacing w:before="40" w:after="40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P -</w:t>
            </w:r>
            <w:r w:rsidR="009641E6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 </w:t>
            </w:r>
            <w:r w:rsidR="009641E6" w:rsidRPr="001B035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Estilos de Jardins (Profa. Claudia </w:t>
            </w:r>
            <w:proofErr w:type="spellStart"/>
            <w:r w:rsidR="009641E6" w:rsidRPr="001B035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Mattiuz</w:t>
            </w:r>
            <w:proofErr w:type="spellEnd"/>
            <w:r w:rsidR="009641E6" w:rsidRPr="001B035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)</w:t>
            </w:r>
          </w:p>
        </w:tc>
      </w:tr>
      <w:tr w:rsidR="007748DD" w:rsidRPr="007748DD" w14:paraId="7E4A1FE1" w14:textId="77777777" w:rsidTr="00B9000A">
        <w:tc>
          <w:tcPr>
            <w:tcW w:w="1316" w:type="dxa"/>
          </w:tcPr>
          <w:p w14:paraId="4918C81D" w14:textId="77777777" w:rsidR="007748DD" w:rsidRPr="007748DD" w:rsidRDefault="007748DD" w:rsidP="007748DD">
            <w:pPr>
              <w:spacing w:before="40" w:after="4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16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pt-BR" w:eastAsia="pt-BR"/>
              </w:rPr>
              <w:t>a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 semana</w:t>
            </w:r>
          </w:p>
        </w:tc>
        <w:tc>
          <w:tcPr>
            <w:tcW w:w="1559" w:type="dxa"/>
          </w:tcPr>
          <w:p w14:paraId="56C1DA86" w14:textId="45DA50AB" w:rsidR="007748DD" w:rsidRPr="007748DD" w:rsidRDefault="007748DD" w:rsidP="007748DD">
            <w:pPr>
              <w:spacing w:before="40" w:after="4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2</w:t>
            </w:r>
            <w:r w:rsidR="00B90643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6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/06 e 2</w:t>
            </w:r>
            <w:r w:rsidR="00B90643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8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/06</w:t>
            </w:r>
          </w:p>
        </w:tc>
        <w:tc>
          <w:tcPr>
            <w:tcW w:w="7230" w:type="dxa"/>
          </w:tcPr>
          <w:p w14:paraId="65E92649" w14:textId="484F01D7" w:rsidR="007748DD" w:rsidRPr="001B0352" w:rsidRDefault="007748DD" w:rsidP="001B0352">
            <w:pPr>
              <w:spacing w:before="40" w:after="40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T </w:t>
            </w:r>
            <w:r w:rsidR="001B035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- </w:t>
            </w:r>
            <w:r w:rsidR="001B0352" w:rsidRPr="001B035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Grupos de Plantas Ornamentais (Profa. Claudia </w:t>
            </w:r>
            <w:proofErr w:type="spellStart"/>
            <w:r w:rsidR="001B0352" w:rsidRPr="001B035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Mattiuz</w:t>
            </w:r>
            <w:proofErr w:type="spellEnd"/>
            <w:r w:rsidR="001B0352" w:rsidRPr="001B035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)</w:t>
            </w:r>
          </w:p>
          <w:p w14:paraId="3C6EB608" w14:textId="5143BE84" w:rsidR="007748DD" w:rsidRPr="007748DD" w:rsidRDefault="007748DD" w:rsidP="001B0352">
            <w:pPr>
              <w:spacing w:before="40" w:after="40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P </w:t>
            </w:r>
            <w:r w:rsidR="001B035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-</w:t>
            </w:r>
            <w:r w:rsidR="009641E6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 </w:t>
            </w:r>
            <w:r w:rsidR="009641E6" w:rsidRPr="001B035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Grupos de Plantas Ornamentais (Profa. Claudia </w:t>
            </w:r>
            <w:proofErr w:type="spellStart"/>
            <w:r w:rsidR="009641E6" w:rsidRPr="001B035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Mattiuz</w:t>
            </w:r>
            <w:proofErr w:type="spellEnd"/>
            <w:r w:rsidR="009641E6" w:rsidRPr="001B035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)</w:t>
            </w:r>
            <w:r w:rsidR="009641E6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 </w:t>
            </w:r>
          </w:p>
        </w:tc>
      </w:tr>
      <w:tr w:rsidR="007748DD" w:rsidRPr="001B0352" w14:paraId="3BE2A07D" w14:textId="77777777" w:rsidTr="00B9000A">
        <w:tc>
          <w:tcPr>
            <w:tcW w:w="1316" w:type="dxa"/>
          </w:tcPr>
          <w:p w14:paraId="7CB5E5CF" w14:textId="77777777" w:rsidR="007748DD" w:rsidRPr="007748DD" w:rsidRDefault="007748DD" w:rsidP="007748DD">
            <w:pPr>
              <w:spacing w:before="40" w:after="4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17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pt-BR" w:eastAsia="pt-BR"/>
              </w:rPr>
              <w:t>a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 semana</w:t>
            </w:r>
          </w:p>
        </w:tc>
        <w:tc>
          <w:tcPr>
            <w:tcW w:w="1559" w:type="dxa"/>
          </w:tcPr>
          <w:p w14:paraId="693E25C4" w14:textId="17821081" w:rsidR="007748DD" w:rsidRPr="007748DD" w:rsidRDefault="007748DD" w:rsidP="007748DD">
            <w:pPr>
              <w:spacing w:before="40" w:after="4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0</w:t>
            </w:r>
            <w:r w:rsidR="00B90643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3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/07 e 0</w:t>
            </w:r>
            <w:r w:rsidR="00B90643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5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/07</w:t>
            </w:r>
          </w:p>
        </w:tc>
        <w:tc>
          <w:tcPr>
            <w:tcW w:w="7230" w:type="dxa"/>
          </w:tcPr>
          <w:p w14:paraId="103BBBE1" w14:textId="49DB52D4" w:rsidR="007748DD" w:rsidRPr="00791EB0" w:rsidRDefault="007748DD" w:rsidP="007748DD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T </w:t>
            </w:r>
            <w:r w:rsidR="001B035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-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 </w:t>
            </w:r>
            <w:r w:rsidR="001B0352" w:rsidRPr="00791EB0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Projeto de Paisagismo (Profa. Claudia </w:t>
            </w:r>
            <w:proofErr w:type="spellStart"/>
            <w:r w:rsidR="001B0352" w:rsidRPr="00791EB0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Mattiuz</w:t>
            </w:r>
            <w:proofErr w:type="spellEnd"/>
            <w:r w:rsidR="001B0352" w:rsidRPr="00791EB0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)</w:t>
            </w:r>
          </w:p>
          <w:p w14:paraId="5EA35AE3" w14:textId="2B7C0993" w:rsidR="007748DD" w:rsidRPr="007748DD" w:rsidRDefault="007748DD" w:rsidP="007748DD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P </w:t>
            </w:r>
            <w:r w:rsidR="001B035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-</w:t>
            </w:r>
            <w:r w:rsidR="009641E6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 </w:t>
            </w:r>
            <w:r w:rsidR="009641E6" w:rsidRPr="00791EB0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Projeto de Paisagismo (Profa. Claudia </w:t>
            </w:r>
            <w:proofErr w:type="spellStart"/>
            <w:r w:rsidR="009641E6" w:rsidRPr="00791EB0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Mattiuz</w:t>
            </w:r>
            <w:proofErr w:type="spellEnd"/>
            <w:r w:rsidR="009641E6" w:rsidRPr="00791EB0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)</w:t>
            </w:r>
          </w:p>
        </w:tc>
      </w:tr>
      <w:tr w:rsidR="007748DD" w:rsidRPr="00791EB0" w14:paraId="2B89302E" w14:textId="77777777" w:rsidTr="00B9000A">
        <w:tc>
          <w:tcPr>
            <w:tcW w:w="1316" w:type="dxa"/>
          </w:tcPr>
          <w:p w14:paraId="0033B614" w14:textId="77777777" w:rsidR="007748DD" w:rsidRPr="007748DD" w:rsidRDefault="007748DD" w:rsidP="007748DD">
            <w:pPr>
              <w:spacing w:before="40" w:after="4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18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pt-BR" w:eastAsia="pt-BR"/>
              </w:rPr>
              <w:t>a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 semana</w:t>
            </w:r>
          </w:p>
        </w:tc>
        <w:tc>
          <w:tcPr>
            <w:tcW w:w="1559" w:type="dxa"/>
          </w:tcPr>
          <w:p w14:paraId="5ADCC87F" w14:textId="29FB60F3" w:rsidR="007748DD" w:rsidRPr="007748DD" w:rsidRDefault="007748DD" w:rsidP="007748DD">
            <w:pPr>
              <w:spacing w:before="40" w:after="4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1</w:t>
            </w:r>
            <w:r w:rsidR="00B90643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0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/07 e 1</w:t>
            </w:r>
            <w:r w:rsidR="00B90643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2</w:t>
            </w: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/07</w:t>
            </w:r>
          </w:p>
        </w:tc>
        <w:tc>
          <w:tcPr>
            <w:tcW w:w="7230" w:type="dxa"/>
          </w:tcPr>
          <w:p w14:paraId="6F80FB02" w14:textId="2F775448" w:rsidR="001B0352" w:rsidRPr="009641E6" w:rsidRDefault="007748DD" w:rsidP="001B0352">
            <w:pPr>
              <w:spacing w:before="40" w:after="4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pt-BR" w:eastAsia="pt-BR"/>
              </w:rPr>
            </w:pPr>
            <w:r w:rsidRPr="007748DD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T </w:t>
            </w:r>
            <w:r w:rsidR="001B035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-</w:t>
            </w:r>
            <w:r w:rsidR="001B0352" w:rsidRPr="001B035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 </w:t>
            </w:r>
            <w:r w:rsidR="001B0352" w:rsidRPr="009641E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pt-BR" w:eastAsia="pt-BR"/>
              </w:rPr>
              <w:t>Prova de Paisagismo</w:t>
            </w:r>
          </w:p>
          <w:p w14:paraId="44D14678" w14:textId="240DCE91" w:rsidR="007748DD" w:rsidRPr="007748DD" w:rsidRDefault="001B0352" w:rsidP="007748DD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  <w:r w:rsidRPr="001B035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P </w:t>
            </w:r>
            <w:r w:rsidR="00791EB0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–</w:t>
            </w:r>
            <w:r w:rsidRPr="001B035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 </w:t>
            </w:r>
            <w:r w:rsidR="00791EB0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Prova Prática de Paisagismo</w:t>
            </w:r>
            <w:r w:rsidRPr="001B035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 xml:space="preserve"> (Profa. Claudia </w:t>
            </w:r>
            <w:proofErr w:type="spellStart"/>
            <w:r w:rsidRPr="001B035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Mattiuz</w:t>
            </w:r>
            <w:proofErr w:type="spellEnd"/>
            <w:r w:rsidRPr="001B0352"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  <w:t>)</w:t>
            </w:r>
          </w:p>
        </w:tc>
      </w:tr>
    </w:tbl>
    <w:p w14:paraId="2ACA6FD4" w14:textId="127780B6" w:rsidR="00645155" w:rsidRDefault="00645155">
      <w:pPr>
        <w:rPr>
          <w:lang w:val="pt-BR"/>
        </w:rPr>
      </w:pPr>
    </w:p>
    <w:p w14:paraId="5712E12C" w14:textId="77777777" w:rsidR="007D4C3F" w:rsidRPr="003B21E3" w:rsidRDefault="007D4C3F" w:rsidP="007D4C3F">
      <w:pPr>
        <w:jc w:val="both"/>
        <w:rPr>
          <w:b/>
          <w:bCs/>
          <w:caps/>
          <w:color w:val="FF0000"/>
          <w:sz w:val="24"/>
          <w:szCs w:val="24"/>
          <w:lang w:val="pt-BR"/>
        </w:rPr>
      </w:pPr>
      <w:r w:rsidRPr="003B21E3">
        <w:rPr>
          <w:b/>
          <w:bCs/>
          <w:caps/>
          <w:color w:val="FF0000"/>
          <w:sz w:val="24"/>
          <w:szCs w:val="24"/>
          <w:lang w:val="pt-BR"/>
        </w:rPr>
        <w:t>Observações gerais</w:t>
      </w:r>
    </w:p>
    <w:p w14:paraId="0A55405C" w14:textId="77777777" w:rsidR="007D4C3F" w:rsidRDefault="007D4C3F" w:rsidP="007D4C3F">
      <w:pPr>
        <w:numPr>
          <w:ilvl w:val="0"/>
          <w:numId w:val="2"/>
        </w:numPr>
        <w:spacing w:after="0" w:line="240" w:lineRule="auto"/>
        <w:jc w:val="both"/>
        <w:rPr>
          <w:bCs/>
          <w:sz w:val="24"/>
          <w:szCs w:val="24"/>
          <w:lang w:val="pt-BR"/>
        </w:rPr>
      </w:pPr>
      <w:r w:rsidRPr="00B42648">
        <w:rPr>
          <w:bCs/>
          <w:sz w:val="24"/>
          <w:szCs w:val="24"/>
          <w:lang w:val="pt-BR"/>
        </w:rPr>
        <w:t>Não serão abonadas faltas no final do semestre.</w:t>
      </w:r>
    </w:p>
    <w:p w14:paraId="0392C811" w14:textId="77777777" w:rsidR="007D4C3F" w:rsidRPr="00B42648" w:rsidRDefault="007D4C3F" w:rsidP="007D4C3F">
      <w:pPr>
        <w:ind w:left="360"/>
        <w:jc w:val="both"/>
        <w:rPr>
          <w:bCs/>
          <w:sz w:val="24"/>
          <w:szCs w:val="24"/>
          <w:lang w:val="pt-BR"/>
        </w:rPr>
      </w:pPr>
    </w:p>
    <w:p w14:paraId="4D3431B8" w14:textId="1F6552FF" w:rsidR="007D4C3F" w:rsidRDefault="007D4C3F" w:rsidP="00C0042C">
      <w:pPr>
        <w:numPr>
          <w:ilvl w:val="0"/>
          <w:numId w:val="2"/>
        </w:numPr>
        <w:spacing w:after="0" w:line="240" w:lineRule="auto"/>
        <w:jc w:val="both"/>
        <w:rPr>
          <w:b/>
          <w:sz w:val="24"/>
          <w:szCs w:val="24"/>
          <w:lang w:val="pt-BR"/>
        </w:rPr>
      </w:pPr>
      <w:r w:rsidRPr="00B42648">
        <w:rPr>
          <w:bCs/>
          <w:sz w:val="24"/>
          <w:szCs w:val="24"/>
          <w:lang w:val="pt-BR"/>
        </w:rPr>
        <w:t xml:space="preserve">Informações sobre a programação das aulas e as aulas estarão disponíveis no </w:t>
      </w:r>
      <w:r>
        <w:rPr>
          <w:bCs/>
          <w:sz w:val="24"/>
          <w:szCs w:val="24"/>
          <w:lang w:val="pt-BR"/>
        </w:rPr>
        <w:t>sistema STOA</w:t>
      </w:r>
      <w:r w:rsidRPr="00B42648">
        <w:rPr>
          <w:bCs/>
          <w:sz w:val="24"/>
          <w:szCs w:val="24"/>
          <w:lang w:val="pt-BR"/>
        </w:rPr>
        <w:t>- USP</w:t>
      </w:r>
      <w:r>
        <w:rPr>
          <w:bCs/>
          <w:sz w:val="24"/>
          <w:szCs w:val="24"/>
          <w:lang w:val="pt-BR"/>
        </w:rPr>
        <w:t>.</w:t>
      </w:r>
    </w:p>
    <w:p w14:paraId="32151826" w14:textId="77777777" w:rsidR="00C0042C" w:rsidRDefault="00C0042C" w:rsidP="00C0042C">
      <w:pPr>
        <w:pStyle w:val="PargrafodaLista"/>
        <w:rPr>
          <w:b/>
          <w:sz w:val="24"/>
          <w:szCs w:val="24"/>
          <w:lang w:val="pt-BR"/>
        </w:rPr>
      </w:pPr>
    </w:p>
    <w:p w14:paraId="0D2DD370" w14:textId="77777777" w:rsidR="00C0042C" w:rsidRPr="00C0042C" w:rsidRDefault="00C0042C" w:rsidP="00C0042C">
      <w:pPr>
        <w:numPr>
          <w:ilvl w:val="0"/>
          <w:numId w:val="2"/>
        </w:numPr>
        <w:spacing w:after="0" w:line="240" w:lineRule="auto"/>
        <w:jc w:val="both"/>
        <w:rPr>
          <w:b/>
          <w:sz w:val="24"/>
          <w:szCs w:val="24"/>
          <w:lang w:val="pt-BR"/>
        </w:rPr>
      </w:pPr>
    </w:p>
    <w:p w14:paraId="66644BD0" w14:textId="449AFEFF" w:rsidR="007D4C3F" w:rsidRDefault="007D4C3F" w:rsidP="007D4C3F">
      <w:pPr>
        <w:numPr>
          <w:ilvl w:val="0"/>
          <w:numId w:val="2"/>
        </w:numPr>
        <w:spacing w:after="0" w:line="240" w:lineRule="auto"/>
        <w:jc w:val="both"/>
        <w:rPr>
          <w:sz w:val="24"/>
          <w:szCs w:val="24"/>
          <w:lang w:val="pt-BR"/>
        </w:rPr>
      </w:pPr>
      <w:r w:rsidRPr="00855FFE">
        <w:rPr>
          <w:sz w:val="24"/>
          <w:szCs w:val="24"/>
          <w:lang w:val="pt-BR"/>
        </w:rPr>
        <w:t xml:space="preserve">As três áreas da disciplina desenvolverão </w:t>
      </w:r>
      <w:r w:rsidRPr="00735C0E">
        <w:rPr>
          <w:sz w:val="24"/>
          <w:szCs w:val="24"/>
          <w:lang w:val="pt-BR"/>
        </w:rPr>
        <w:t xml:space="preserve">atividades </w:t>
      </w:r>
      <w:r>
        <w:rPr>
          <w:sz w:val="24"/>
          <w:szCs w:val="24"/>
          <w:lang w:val="pt-BR"/>
        </w:rPr>
        <w:t>práticas</w:t>
      </w:r>
      <w:r w:rsidRPr="00855FFE">
        <w:rPr>
          <w:sz w:val="24"/>
          <w:szCs w:val="24"/>
          <w:lang w:val="pt-BR"/>
        </w:rPr>
        <w:t xml:space="preserve">, que serão avaliadas </w:t>
      </w:r>
      <w:r>
        <w:rPr>
          <w:sz w:val="24"/>
          <w:szCs w:val="24"/>
          <w:lang w:val="pt-BR"/>
        </w:rPr>
        <w:t>por</w:t>
      </w:r>
      <w:r w:rsidRPr="00855FFE">
        <w:rPr>
          <w:sz w:val="24"/>
          <w:szCs w:val="24"/>
          <w:lang w:val="pt-BR"/>
        </w:rPr>
        <w:t xml:space="preserve"> atribuição de notas. A média das atividades de cada área será calculada e inserida </w:t>
      </w:r>
      <w:r>
        <w:rPr>
          <w:sz w:val="24"/>
          <w:szCs w:val="24"/>
          <w:lang w:val="pt-BR"/>
        </w:rPr>
        <w:t>na</w:t>
      </w:r>
      <w:r w:rsidRPr="00855FFE">
        <w:rPr>
          <w:sz w:val="24"/>
          <w:szCs w:val="24"/>
          <w:lang w:val="pt-BR"/>
        </w:rPr>
        <w:t xml:space="preserve"> fórmula </w:t>
      </w:r>
      <w:r>
        <w:rPr>
          <w:sz w:val="24"/>
          <w:szCs w:val="24"/>
          <w:lang w:val="pt-BR"/>
        </w:rPr>
        <w:t>para o cálculo da média final.</w:t>
      </w:r>
    </w:p>
    <w:p w14:paraId="60FAF8B2" w14:textId="77777777" w:rsidR="0030444E" w:rsidRDefault="0030444E" w:rsidP="0030444E">
      <w:pPr>
        <w:pStyle w:val="PargrafodaLista"/>
        <w:rPr>
          <w:sz w:val="24"/>
          <w:szCs w:val="24"/>
          <w:lang w:val="pt-BR"/>
        </w:rPr>
      </w:pPr>
    </w:p>
    <w:p w14:paraId="0935689D" w14:textId="7F4A5CEB" w:rsidR="0030444E" w:rsidRDefault="0030444E" w:rsidP="007D4C3F">
      <w:pPr>
        <w:numPr>
          <w:ilvl w:val="0"/>
          <w:numId w:val="2"/>
        </w:numPr>
        <w:spacing w:after="0" w:line="240" w:lineRule="auto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 xml:space="preserve">As atividades práticas em campo e laboratório serão desenvolvidas por grupos de 4 alunos. Os grupos permanecerão os mesmos nas três áreas da disciplina. Os relatórios das aulas práticas serão elaborados de acordo as normas de cada docente em virtude das atividades </w:t>
      </w:r>
      <w:r w:rsidR="00C0042C">
        <w:rPr>
          <w:sz w:val="24"/>
          <w:szCs w:val="24"/>
          <w:lang w:val="pt-BR"/>
        </w:rPr>
        <w:t xml:space="preserve">a </w:t>
      </w:r>
      <w:r>
        <w:rPr>
          <w:sz w:val="24"/>
          <w:szCs w:val="24"/>
          <w:lang w:val="pt-BR"/>
        </w:rPr>
        <w:t>serem distintas.</w:t>
      </w:r>
    </w:p>
    <w:p w14:paraId="6C3D23D0" w14:textId="6A82482F" w:rsidR="007D4C3F" w:rsidRPr="003B21E3" w:rsidRDefault="007D4C3F" w:rsidP="00C17FB4">
      <w:pPr>
        <w:spacing w:after="0" w:line="240" w:lineRule="auto"/>
        <w:jc w:val="both"/>
        <w:rPr>
          <w:sz w:val="24"/>
          <w:szCs w:val="24"/>
          <w:lang w:val="pt-BR"/>
        </w:rPr>
      </w:pPr>
    </w:p>
    <w:p w14:paraId="0093E517" w14:textId="77777777" w:rsidR="007D4C3F" w:rsidRDefault="007D4C3F" w:rsidP="007D4C3F">
      <w:pPr>
        <w:pStyle w:val="PargrafodaLista"/>
        <w:rPr>
          <w:sz w:val="24"/>
          <w:szCs w:val="24"/>
          <w:lang w:val="pt-BR"/>
        </w:rPr>
      </w:pPr>
    </w:p>
    <w:p w14:paraId="44C86704" w14:textId="23181083" w:rsidR="007D4C3F" w:rsidRDefault="007D4C3F" w:rsidP="007D4C3F">
      <w:pPr>
        <w:numPr>
          <w:ilvl w:val="0"/>
          <w:numId w:val="2"/>
        </w:numPr>
        <w:spacing w:after="0" w:line="240" w:lineRule="auto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 xml:space="preserve"> A data para a recuperação seguirá o calendário da USP.</w:t>
      </w:r>
    </w:p>
    <w:p w14:paraId="08ED1F91" w14:textId="0BE0BCC5" w:rsidR="00E95872" w:rsidRDefault="00E95872" w:rsidP="00E95872">
      <w:pPr>
        <w:spacing w:after="0" w:line="240" w:lineRule="auto"/>
        <w:jc w:val="both"/>
        <w:rPr>
          <w:sz w:val="24"/>
          <w:szCs w:val="24"/>
          <w:lang w:val="pt-BR"/>
        </w:rPr>
      </w:pPr>
    </w:p>
    <w:p w14:paraId="47B682CB" w14:textId="3FC48C8C" w:rsidR="00E95872" w:rsidRDefault="00E95872" w:rsidP="00E95872">
      <w:pPr>
        <w:spacing w:after="0" w:line="240" w:lineRule="auto"/>
        <w:jc w:val="both"/>
        <w:rPr>
          <w:sz w:val="24"/>
          <w:szCs w:val="24"/>
          <w:lang w:val="pt-BR"/>
        </w:rPr>
      </w:pPr>
    </w:p>
    <w:p w14:paraId="7250B8CA" w14:textId="77777777" w:rsidR="00E95872" w:rsidRPr="00B42648" w:rsidRDefault="00E95872" w:rsidP="00E95872">
      <w:pPr>
        <w:spacing w:after="0" w:line="240" w:lineRule="auto"/>
        <w:jc w:val="both"/>
        <w:rPr>
          <w:b/>
          <w:sz w:val="24"/>
          <w:szCs w:val="24"/>
          <w:lang w:val="pt-BR"/>
        </w:rPr>
      </w:pPr>
    </w:p>
    <w:p w14:paraId="3C905EF6" w14:textId="1DD2B141" w:rsidR="007D4C3F" w:rsidRPr="00B42648" w:rsidRDefault="007D4C3F" w:rsidP="007D4C3F">
      <w:pPr>
        <w:ind w:firstLine="708"/>
        <w:rPr>
          <w:caps/>
          <w:color w:val="FF0000"/>
          <w:u w:val="single"/>
          <w:lang w:val="pt-BR"/>
        </w:rPr>
      </w:pPr>
      <w:r w:rsidRPr="00B42648">
        <w:rPr>
          <w:b/>
          <w:caps/>
          <w:color w:val="FF0000"/>
          <w:lang w:val="pt-BR"/>
        </w:rPr>
        <w:t xml:space="preserve">Média Final: </w:t>
      </w:r>
      <w:r w:rsidRPr="00B42648">
        <w:rPr>
          <w:b/>
          <w:caps/>
          <w:color w:val="FF0000"/>
          <w:u w:val="single"/>
          <w:lang w:val="pt-BR"/>
        </w:rPr>
        <w:t>P1 (1) + P2 (1) + p3 (1) +</w:t>
      </w:r>
      <w:r>
        <w:rPr>
          <w:b/>
          <w:caps/>
          <w:color w:val="FF0000"/>
          <w:u w:val="single"/>
          <w:lang w:val="pt-BR"/>
        </w:rPr>
        <w:t xml:space="preserve"> ATOLer (1)</w:t>
      </w:r>
      <w:r w:rsidRPr="00B42648">
        <w:rPr>
          <w:b/>
          <w:caps/>
          <w:color w:val="FF0000"/>
          <w:u w:val="single"/>
          <w:lang w:val="pt-BR"/>
        </w:rPr>
        <w:t xml:space="preserve"> + </w:t>
      </w:r>
      <w:r>
        <w:rPr>
          <w:b/>
          <w:caps/>
          <w:color w:val="FF0000"/>
          <w:u w:val="single"/>
          <w:lang w:val="pt-BR"/>
        </w:rPr>
        <w:t>ATFLOR (1) + ATP</w:t>
      </w:r>
      <w:r w:rsidR="00D255F7">
        <w:rPr>
          <w:b/>
          <w:caps/>
          <w:color w:val="FF0000"/>
          <w:u w:val="single"/>
          <w:lang w:val="pt-BR"/>
        </w:rPr>
        <w:t>AIS</w:t>
      </w:r>
      <w:r>
        <w:rPr>
          <w:b/>
          <w:caps/>
          <w:color w:val="FF0000"/>
          <w:u w:val="single"/>
          <w:lang w:val="pt-BR"/>
        </w:rPr>
        <w:t xml:space="preserve"> (1)</w:t>
      </w:r>
    </w:p>
    <w:p w14:paraId="0997CDC6" w14:textId="77777777" w:rsidR="007D4C3F" w:rsidRPr="00B42648" w:rsidRDefault="007D4C3F" w:rsidP="007D4C3F">
      <w:pPr>
        <w:rPr>
          <w:b/>
          <w:caps/>
          <w:lang w:val="pt-BR"/>
        </w:rPr>
      </w:pPr>
      <w:r>
        <w:rPr>
          <w:b/>
          <w:caps/>
          <w:noProof/>
          <w:lang w:val="pt-B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AD48DE" wp14:editId="02D141FF">
                <wp:simplePos x="0" y="0"/>
                <wp:positionH relativeFrom="margin">
                  <wp:posOffset>2835275</wp:posOffset>
                </wp:positionH>
                <wp:positionV relativeFrom="paragraph">
                  <wp:posOffset>8255</wp:posOffset>
                </wp:positionV>
                <wp:extent cx="685800" cy="259715"/>
                <wp:effectExtent l="0" t="0" r="0" b="6985"/>
                <wp:wrapNone/>
                <wp:docPr id="1" name="Caixa de text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2597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29DC96" w14:textId="77777777" w:rsidR="007D4C3F" w:rsidRPr="00C03E86" w:rsidRDefault="007D4C3F" w:rsidP="007D4C3F">
                            <w:pPr>
                              <w:rPr>
                                <w:b/>
                                <w:color w:val="FF0000"/>
                                <w:sz w:val="24"/>
                                <w:szCs w:val="24"/>
                                <w:lang w:val="pt-BR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24"/>
                                <w:szCs w:val="24"/>
                                <w:lang w:val="pt-BR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0AD48DE" id="_x0000_t202" coordsize="21600,21600" o:spt="202" path="m,l,21600r21600,l21600,xe">
                <v:stroke joinstyle="miter"/>
                <v:path gradientshapeok="t" o:connecttype="rect"/>
              </v:shapetype>
              <v:shape id="Caixa de texto 1" o:spid="_x0000_s1026" type="#_x0000_t202" style="position:absolute;margin-left:223.25pt;margin-top:.65pt;width:54pt;height:20.4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" filled="f" stroked="f">
                <v:textbox>
                  <w:txbxContent>
                    <w:p w14:paraId="3F29DC96" w14:textId="77777777" w:rsidR="007D4C3F" w:rsidRPr="00C03E86" w:rsidRDefault="007D4C3F" w:rsidP="007D4C3F">
                      <w:pPr>
                        <w:rPr>
                          <w:b/>
                          <w:color w:val="FF0000"/>
                          <w:sz w:val="24"/>
                          <w:szCs w:val="24"/>
                          <w:lang w:val="pt-BR"/>
                        </w:rPr>
                      </w:pPr>
                      <w:r>
                        <w:rPr>
                          <w:b/>
                          <w:color w:val="FF0000"/>
                          <w:sz w:val="24"/>
                          <w:szCs w:val="24"/>
                          <w:lang w:val="pt-BR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B42648">
        <w:rPr>
          <w:b/>
          <w:caps/>
          <w:lang w:val="pt-BR"/>
        </w:rPr>
        <w:tab/>
      </w:r>
      <w:r w:rsidRPr="00B42648">
        <w:rPr>
          <w:b/>
          <w:caps/>
          <w:lang w:val="pt-BR"/>
        </w:rPr>
        <w:tab/>
      </w:r>
    </w:p>
    <w:p w14:paraId="1FBDE692" w14:textId="77777777" w:rsidR="007D4C3F" w:rsidRPr="00B42648" w:rsidRDefault="007D4C3F" w:rsidP="007D4C3F">
      <w:pPr>
        <w:rPr>
          <w:b/>
          <w:caps/>
          <w:sz w:val="24"/>
          <w:szCs w:val="24"/>
          <w:lang w:val="pt-BR"/>
        </w:rPr>
      </w:pPr>
      <w:r w:rsidRPr="00B42648">
        <w:rPr>
          <w:b/>
          <w:caps/>
          <w:sz w:val="24"/>
          <w:szCs w:val="24"/>
          <w:lang w:val="pt-BR"/>
        </w:rPr>
        <w:tab/>
      </w:r>
      <w:r w:rsidRPr="00B42648">
        <w:rPr>
          <w:b/>
          <w:caps/>
          <w:sz w:val="24"/>
          <w:szCs w:val="24"/>
          <w:lang w:val="pt-BR"/>
        </w:rPr>
        <w:tab/>
      </w:r>
      <w:r w:rsidRPr="00B42648">
        <w:rPr>
          <w:b/>
          <w:caps/>
          <w:sz w:val="24"/>
          <w:szCs w:val="24"/>
          <w:lang w:val="pt-BR"/>
        </w:rPr>
        <w:tab/>
      </w:r>
      <w:r w:rsidRPr="00B42648">
        <w:rPr>
          <w:b/>
          <w:caps/>
          <w:sz w:val="24"/>
          <w:szCs w:val="24"/>
          <w:lang w:val="pt-BR"/>
        </w:rPr>
        <w:tab/>
      </w:r>
      <w:r w:rsidRPr="00B42648">
        <w:rPr>
          <w:b/>
          <w:caps/>
          <w:sz w:val="24"/>
          <w:szCs w:val="24"/>
          <w:lang w:val="pt-BR"/>
        </w:rPr>
        <w:tab/>
      </w:r>
    </w:p>
    <w:p w14:paraId="53432702" w14:textId="77777777" w:rsidR="007D4C3F" w:rsidRPr="00B42648" w:rsidRDefault="007D4C3F" w:rsidP="007D4C3F">
      <w:pPr>
        <w:numPr>
          <w:ilvl w:val="0"/>
          <w:numId w:val="1"/>
        </w:numPr>
        <w:spacing w:after="0" w:line="240" w:lineRule="auto"/>
        <w:jc w:val="both"/>
        <w:rPr>
          <w:b/>
          <w:caps/>
          <w:sz w:val="24"/>
          <w:szCs w:val="24"/>
          <w:lang w:val="pt-BR"/>
        </w:rPr>
      </w:pPr>
      <w:r w:rsidRPr="00B42648">
        <w:rPr>
          <w:b/>
          <w:caps/>
          <w:sz w:val="24"/>
          <w:szCs w:val="24"/>
        </w:rPr>
        <w:lastRenderedPageBreak/>
        <w:t>P1 = Prova dE Olericultura</w:t>
      </w:r>
    </w:p>
    <w:p w14:paraId="523C6BDD" w14:textId="77777777" w:rsidR="007D4C3F" w:rsidRPr="00B42648" w:rsidRDefault="007D4C3F" w:rsidP="007D4C3F">
      <w:pPr>
        <w:numPr>
          <w:ilvl w:val="0"/>
          <w:numId w:val="1"/>
        </w:numPr>
        <w:spacing w:after="0" w:line="240" w:lineRule="auto"/>
        <w:jc w:val="both"/>
        <w:rPr>
          <w:b/>
          <w:caps/>
          <w:sz w:val="24"/>
          <w:szCs w:val="24"/>
          <w:lang w:val="pt-BR"/>
        </w:rPr>
      </w:pPr>
      <w:r w:rsidRPr="00B42648">
        <w:rPr>
          <w:b/>
          <w:caps/>
          <w:sz w:val="24"/>
          <w:szCs w:val="24"/>
          <w:lang w:val="pt-BR"/>
        </w:rPr>
        <w:t>P2 = Prova dE Floricultura</w:t>
      </w:r>
    </w:p>
    <w:p w14:paraId="7302EBF4" w14:textId="77777777" w:rsidR="007D4C3F" w:rsidRDefault="007D4C3F" w:rsidP="007D4C3F">
      <w:pPr>
        <w:numPr>
          <w:ilvl w:val="0"/>
          <w:numId w:val="1"/>
        </w:numPr>
        <w:spacing w:after="0" w:line="240" w:lineRule="auto"/>
        <w:jc w:val="both"/>
        <w:rPr>
          <w:b/>
          <w:caps/>
          <w:sz w:val="24"/>
          <w:szCs w:val="24"/>
        </w:rPr>
      </w:pPr>
      <w:r w:rsidRPr="00B42648">
        <w:rPr>
          <w:b/>
          <w:caps/>
          <w:sz w:val="24"/>
          <w:szCs w:val="24"/>
        </w:rPr>
        <w:t>P3 = PROVA DE Paisagismo</w:t>
      </w:r>
    </w:p>
    <w:p w14:paraId="5222D458" w14:textId="7DD93E44" w:rsidR="007D4C3F" w:rsidRPr="00735C0E" w:rsidRDefault="007D4C3F" w:rsidP="007D4C3F">
      <w:pPr>
        <w:numPr>
          <w:ilvl w:val="0"/>
          <w:numId w:val="1"/>
        </w:numPr>
        <w:spacing w:after="0" w:line="240" w:lineRule="auto"/>
        <w:jc w:val="both"/>
        <w:rPr>
          <w:b/>
          <w:caps/>
          <w:sz w:val="24"/>
          <w:szCs w:val="24"/>
          <w:lang w:val="pt-BR"/>
        </w:rPr>
      </w:pPr>
      <w:r w:rsidRPr="00735C0E">
        <w:rPr>
          <w:b/>
          <w:caps/>
          <w:sz w:val="24"/>
          <w:szCs w:val="24"/>
          <w:lang w:val="pt-BR"/>
        </w:rPr>
        <w:t xml:space="preserve">ATOLER = atividades </w:t>
      </w:r>
      <w:r w:rsidR="00C17FB4">
        <w:rPr>
          <w:b/>
          <w:caps/>
          <w:sz w:val="24"/>
          <w:szCs w:val="24"/>
          <w:lang w:val="pt-BR"/>
        </w:rPr>
        <w:t>PRÁTICAS</w:t>
      </w:r>
      <w:r w:rsidRPr="00735C0E">
        <w:rPr>
          <w:b/>
          <w:caps/>
          <w:sz w:val="24"/>
          <w:szCs w:val="24"/>
          <w:lang w:val="pt-BR"/>
        </w:rPr>
        <w:t xml:space="preserve"> DE Olericultura</w:t>
      </w:r>
    </w:p>
    <w:p w14:paraId="1D39129B" w14:textId="55238BD0" w:rsidR="007D4C3F" w:rsidRPr="00C17FB4" w:rsidRDefault="007D4C3F" w:rsidP="00C17FB4">
      <w:pPr>
        <w:numPr>
          <w:ilvl w:val="0"/>
          <w:numId w:val="1"/>
        </w:numPr>
        <w:spacing w:after="0" w:line="240" w:lineRule="auto"/>
        <w:jc w:val="both"/>
        <w:rPr>
          <w:b/>
          <w:caps/>
          <w:sz w:val="24"/>
          <w:szCs w:val="24"/>
          <w:lang w:val="pt-BR"/>
        </w:rPr>
      </w:pPr>
      <w:r>
        <w:rPr>
          <w:b/>
          <w:caps/>
          <w:sz w:val="24"/>
          <w:szCs w:val="24"/>
          <w:lang w:val="pt-BR"/>
        </w:rPr>
        <w:t xml:space="preserve">ATFLOR = </w:t>
      </w:r>
      <w:r w:rsidR="00C17FB4" w:rsidRPr="00735C0E">
        <w:rPr>
          <w:b/>
          <w:caps/>
          <w:sz w:val="24"/>
          <w:szCs w:val="24"/>
          <w:lang w:val="pt-BR"/>
        </w:rPr>
        <w:t xml:space="preserve">atividades </w:t>
      </w:r>
      <w:r w:rsidR="00C17FB4">
        <w:rPr>
          <w:b/>
          <w:caps/>
          <w:sz w:val="24"/>
          <w:szCs w:val="24"/>
          <w:lang w:val="pt-BR"/>
        </w:rPr>
        <w:t>PRÁTICAS</w:t>
      </w:r>
      <w:r w:rsidR="00C17FB4" w:rsidRPr="00735C0E">
        <w:rPr>
          <w:b/>
          <w:caps/>
          <w:sz w:val="24"/>
          <w:szCs w:val="24"/>
          <w:lang w:val="pt-BR"/>
        </w:rPr>
        <w:t xml:space="preserve"> DE </w:t>
      </w:r>
      <w:r w:rsidR="00E95872">
        <w:rPr>
          <w:b/>
          <w:caps/>
          <w:sz w:val="24"/>
          <w:szCs w:val="24"/>
          <w:lang w:val="pt-BR"/>
        </w:rPr>
        <w:t>Floricultura</w:t>
      </w:r>
    </w:p>
    <w:p w14:paraId="5C2BCA83" w14:textId="7A215EF0" w:rsidR="00C17FB4" w:rsidRPr="00735C0E" w:rsidRDefault="007D4C3F" w:rsidP="00C17FB4">
      <w:pPr>
        <w:numPr>
          <w:ilvl w:val="0"/>
          <w:numId w:val="1"/>
        </w:numPr>
        <w:spacing w:after="0" w:line="240" w:lineRule="auto"/>
        <w:jc w:val="both"/>
        <w:rPr>
          <w:b/>
          <w:caps/>
          <w:sz w:val="24"/>
          <w:szCs w:val="24"/>
          <w:lang w:val="pt-BR"/>
        </w:rPr>
      </w:pPr>
      <w:r>
        <w:rPr>
          <w:b/>
          <w:caps/>
          <w:sz w:val="24"/>
          <w:szCs w:val="24"/>
          <w:lang w:val="pt-BR"/>
        </w:rPr>
        <w:t xml:space="preserve">ATP = </w:t>
      </w:r>
      <w:r w:rsidR="00C17FB4" w:rsidRPr="00735C0E">
        <w:rPr>
          <w:b/>
          <w:caps/>
          <w:sz w:val="24"/>
          <w:szCs w:val="24"/>
          <w:lang w:val="pt-BR"/>
        </w:rPr>
        <w:t xml:space="preserve">atividades </w:t>
      </w:r>
      <w:r w:rsidR="00C17FB4">
        <w:rPr>
          <w:b/>
          <w:caps/>
          <w:sz w:val="24"/>
          <w:szCs w:val="24"/>
          <w:lang w:val="pt-BR"/>
        </w:rPr>
        <w:t>PRÁTICAS</w:t>
      </w:r>
      <w:r w:rsidR="00C17FB4" w:rsidRPr="00735C0E">
        <w:rPr>
          <w:b/>
          <w:caps/>
          <w:sz w:val="24"/>
          <w:szCs w:val="24"/>
          <w:lang w:val="pt-BR"/>
        </w:rPr>
        <w:t xml:space="preserve"> DE </w:t>
      </w:r>
      <w:r w:rsidR="00E95872">
        <w:rPr>
          <w:b/>
          <w:caps/>
          <w:sz w:val="24"/>
          <w:szCs w:val="24"/>
          <w:lang w:val="pt-BR"/>
        </w:rPr>
        <w:t>Paisagismo</w:t>
      </w:r>
    </w:p>
    <w:p w14:paraId="318B8798" w14:textId="1704FA81" w:rsidR="007D4C3F" w:rsidRPr="00DE289D" w:rsidRDefault="007D4C3F" w:rsidP="00C17FB4">
      <w:pPr>
        <w:spacing w:after="0" w:line="240" w:lineRule="auto"/>
        <w:ind w:left="1068"/>
        <w:jc w:val="both"/>
        <w:rPr>
          <w:b/>
          <w:caps/>
          <w:sz w:val="24"/>
          <w:szCs w:val="24"/>
          <w:lang w:val="pt-BR"/>
        </w:rPr>
      </w:pPr>
    </w:p>
    <w:p w14:paraId="50DDB067" w14:textId="77777777" w:rsidR="007D4C3F" w:rsidRPr="00B42648" w:rsidRDefault="007D4C3F" w:rsidP="007D4C3F">
      <w:pPr>
        <w:jc w:val="both"/>
        <w:rPr>
          <w:b/>
          <w:i/>
          <w:sz w:val="24"/>
          <w:szCs w:val="24"/>
          <w:lang w:val="pt-BR"/>
        </w:rPr>
      </w:pPr>
    </w:p>
    <w:p w14:paraId="63C5459E" w14:textId="77777777" w:rsidR="007D4C3F" w:rsidRPr="00B42648" w:rsidRDefault="007D4C3F" w:rsidP="007D4C3F">
      <w:pPr>
        <w:jc w:val="both"/>
        <w:rPr>
          <w:b/>
          <w:i/>
          <w:sz w:val="24"/>
          <w:szCs w:val="24"/>
          <w:lang w:val="pt-BR"/>
        </w:rPr>
      </w:pPr>
    </w:p>
    <w:p w14:paraId="220CB550" w14:textId="77777777" w:rsidR="007D4C3F" w:rsidRDefault="007D4C3F" w:rsidP="007D4C3F">
      <w:pPr>
        <w:jc w:val="both"/>
        <w:rPr>
          <w:b/>
          <w:sz w:val="24"/>
          <w:szCs w:val="24"/>
          <w:lang w:val="pt-BR"/>
        </w:rPr>
      </w:pPr>
    </w:p>
    <w:p w14:paraId="5C947BA7" w14:textId="77777777" w:rsidR="007D4C3F" w:rsidRDefault="007D4C3F" w:rsidP="007D4C3F">
      <w:pPr>
        <w:jc w:val="both"/>
        <w:rPr>
          <w:b/>
          <w:sz w:val="24"/>
          <w:szCs w:val="24"/>
          <w:lang w:val="pt-BR"/>
        </w:rPr>
      </w:pPr>
    </w:p>
    <w:p w14:paraId="2D4C6B77" w14:textId="6C135D59" w:rsidR="007D4C3F" w:rsidRDefault="007D4C3F" w:rsidP="007D4C3F">
      <w:pPr>
        <w:jc w:val="both"/>
        <w:rPr>
          <w:b/>
          <w:sz w:val="24"/>
          <w:szCs w:val="24"/>
          <w:lang w:val="pt-BR"/>
        </w:rPr>
      </w:pPr>
    </w:p>
    <w:p w14:paraId="3DF108C2" w14:textId="62E9C3D4" w:rsidR="00C17FB4" w:rsidRDefault="00C17FB4" w:rsidP="007D4C3F">
      <w:pPr>
        <w:jc w:val="both"/>
        <w:rPr>
          <w:b/>
          <w:sz w:val="24"/>
          <w:szCs w:val="24"/>
          <w:lang w:val="pt-BR"/>
        </w:rPr>
      </w:pPr>
    </w:p>
    <w:p w14:paraId="3D0A958D" w14:textId="5A180D86" w:rsidR="00C17FB4" w:rsidRDefault="00C17FB4" w:rsidP="007D4C3F">
      <w:pPr>
        <w:jc w:val="both"/>
        <w:rPr>
          <w:b/>
          <w:sz w:val="24"/>
          <w:szCs w:val="24"/>
          <w:lang w:val="pt-BR"/>
        </w:rPr>
      </w:pPr>
    </w:p>
    <w:p w14:paraId="67CBBC92" w14:textId="0E0E26A7" w:rsidR="00C17FB4" w:rsidRDefault="00C17FB4" w:rsidP="007D4C3F">
      <w:pPr>
        <w:jc w:val="both"/>
        <w:rPr>
          <w:b/>
          <w:sz w:val="24"/>
          <w:szCs w:val="24"/>
          <w:lang w:val="pt-BR"/>
        </w:rPr>
      </w:pPr>
    </w:p>
    <w:p w14:paraId="4FED8093" w14:textId="656A722C" w:rsidR="00C17FB4" w:rsidRDefault="00C17FB4" w:rsidP="007D4C3F">
      <w:pPr>
        <w:jc w:val="both"/>
        <w:rPr>
          <w:b/>
          <w:sz w:val="24"/>
          <w:szCs w:val="24"/>
          <w:lang w:val="pt-BR"/>
        </w:rPr>
      </w:pPr>
    </w:p>
    <w:p w14:paraId="3FAAFBF8" w14:textId="1D9127D9" w:rsidR="00C17FB4" w:rsidRDefault="00C17FB4" w:rsidP="007D4C3F">
      <w:pPr>
        <w:jc w:val="both"/>
        <w:rPr>
          <w:b/>
          <w:sz w:val="24"/>
          <w:szCs w:val="24"/>
          <w:lang w:val="pt-BR"/>
        </w:rPr>
      </w:pPr>
    </w:p>
    <w:p w14:paraId="64B25FA2" w14:textId="2A0BC5B6" w:rsidR="00C17FB4" w:rsidRDefault="00C17FB4" w:rsidP="007D4C3F">
      <w:pPr>
        <w:jc w:val="both"/>
        <w:rPr>
          <w:b/>
          <w:sz w:val="24"/>
          <w:szCs w:val="24"/>
          <w:lang w:val="pt-BR"/>
        </w:rPr>
      </w:pPr>
    </w:p>
    <w:p w14:paraId="20AC9443" w14:textId="17C08A36" w:rsidR="00C17FB4" w:rsidRDefault="00C17FB4" w:rsidP="007D4C3F">
      <w:pPr>
        <w:jc w:val="both"/>
        <w:rPr>
          <w:b/>
          <w:sz w:val="24"/>
          <w:szCs w:val="24"/>
          <w:lang w:val="pt-BR"/>
        </w:rPr>
      </w:pPr>
    </w:p>
    <w:p w14:paraId="5082F21D" w14:textId="4A8F1ABA" w:rsidR="00C17FB4" w:rsidRDefault="00C17FB4" w:rsidP="007D4C3F">
      <w:pPr>
        <w:jc w:val="both"/>
        <w:rPr>
          <w:b/>
          <w:sz w:val="24"/>
          <w:szCs w:val="24"/>
          <w:lang w:val="pt-BR"/>
        </w:rPr>
      </w:pPr>
    </w:p>
    <w:p w14:paraId="6F012364" w14:textId="6BE4FA08" w:rsidR="00C17FB4" w:rsidRDefault="00C17FB4" w:rsidP="007D4C3F">
      <w:pPr>
        <w:jc w:val="both"/>
        <w:rPr>
          <w:b/>
          <w:sz w:val="24"/>
          <w:szCs w:val="24"/>
          <w:lang w:val="pt-BR"/>
        </w:rPr>
      </w:pPr>
    </w:p>
    <w:p w14:paraId="4A5906E8" w14:textId="546AD1D0" w:rsidR="00403D27" w:rsidRDefault="00403D27" w:rsidP="007D4C3F">
      <w:pPr>
        <w:jc w:val="both"/>
        <w:rPr>
          <w:b/>
          <w:sz w:val="24"/>
          <w:szCs w:val="24"/>
          <w:lang w:val="pt-BR"/>
        </w:rPr>
      </w:pPr>
    </w:p>
    <w:p w14:paraId="2100091B" w14:textId="196A23E8" w:rsidR="00403D27" w:rsidRDefault="00403D27" w:rsidP="007D4C3F">
      <w:pPr>
        <w:jc w:val="both"/>
        <w:rPr>
          <w:b/>
          <w:sz w:val="24"/>
          <w:szCs w:val="24"/>
          <w:lang w:val="pt-BR"/>
        </w:rPr>
      </w:pPr>
    </w:p>
    <w:p w14:paraId="17F03F9E" w14:textId="77777777" w:rsidR="00403D27" w:rsidRDefault="00403D27" w:rsidP="007D4C3F">
      <w:pPr>
        <w:jc w:val="both"/>
        <w:rPr>
          <w:b/>
          <w:sz w:val="24"/>
          <w:szCs w:val="24"/>
          <w:lang w:val="pt-BR"/>
        </w:rPr>
      </w:pPr>
    </w:p>
    <w:p w14:paraId="67C38EAB" w14:textId="5412B7CB" w:rsidR="007D4C3F" w:rsidRDefault="007D4C3F" w:rsidP="007D4C3F">
      <w:pPr>
        <w:jc w:val="both"/>
        <w:rPr>
          <w:b/>
          <w:sz w:val="24"/>
          <w:szCs w:val="24"/>
          <w:lang w:val="pt-BR"/>
        </w:rPr>
      </w:pPr>
    </w:p>
    <w:p w14:paraId="6D21D7BC" w14:textId="77777777" w:rsidR="00403D27" w:rsidRDefault="00403D27" w:rsidP="007D4C3F">
      <w:pPr>
        <w:jc w:val="both"/>
        <w:rPr>
          <w:b/>
          <w:sz w:val="24"/>
          <w:szCs w:val="24"/>
          <w:lang w:val="pt-BR"/>
        </w:rPr>
      </w:pPr>
    </w:p>
    <w:p w14:paraId="5445192D" w14:textId="77777777" w:rsidR="007D4C3F" w:rsidRPr="00B42648" w:rsidRDefault="007D4C3F" w:rsidP="007D4C3F">
      <w:pPr>
        <w:jc w:val="both"/>
        <w:rPr>
          <w:b/>
          <w:sz w:val="24"/>
          <w:szCs w:val="24"/>
          <w:lang w:val="pt-BR"/>
        </w:rPr>
      </w:pPr>
      <w:r w:rsidRPr="00B42648">
        <w:rPr>
          <w:b/>
          <w:sz w:val="24"/>
          <w:szCs w:val="24"/>
          <w:lang w:val="pt-BR"/>
        </w:rPr>
        <w:t>REFERÊNCIAS BIBLIOGRÁFICAS</w:t>
      </w:r>
    </w:p>
    <w:p w14:paraId="79E3B221" w14:textId="77777777" w:rsidR="007D4C3F" w:rsidRPr="00B42648" w:rsidRDefault="007D4C3F" w:rsidP="007D4C3F">
      <w:pPr>
        <w:jc w:val="both"/>
        <w:rPr>
          <w:b/>
          <w:color w:val="000000"/>
          <w:sz w:val="24"/>
          <w:szCs w:val="24"/>
          <w:lang w:val="pt-BR"/>
        </w:rPr>
      </w:pPr>
    </w:p>
    <w:p w14:paraId="2F359393" w14:textId="77777777" w:rsidR="007D4C3F" w:rsidRPr="00735C0E" w:rsidRDefault="007D4C3F" w:rsidP="007D4C3F">
      <w:pPr>
        <w:jc w:val="both"/>
        <w:rPr>
          <w:b/>
          <w:color w:val="FF0000"/>
          <w:sz w:val="24"/>
          <w:szCs w:val="24"/>
          <w:lang w:val="pt-BR"/>
        </w:rPr>
      </w:pPr>
      <w:r w:rsidRPr="00735C0E">
        <w:rPr>
          <w:b/>
          <w:color w:val="FF0000"/>
          <w:sz w:val="24"/>
          <w:szCs w:val="24"/>
          <w:lang w:val="pt-BR"/>
        </w:rPr>
        <w:t>OLERICULTURA</w:t>
      </w:r>
    </w:p>
    <w:p w14:paraId="356B4459" w14:textId="77777777" w:rsidR="007D4C3F" w:rsidRPr="00B42648" w:rsidRDefault="007D4C3F" w:rsidP="007D4C3F">
      <w:pPr>
        <w:jc w:val="both"/>
        <w:rPr>
          <w:rStyle w:val="txtarial8ptgray1"/>
          <w:rFonts w:ascii="Times New Roman" w:hAnsi="Times New Roman"/>
          <w:color w:val="000000"/>
          <w:sz w:val="24"/>
          <w:szCs w:val="24"/>
          <w:lang w:val="pt-BR"/>
        </w:rPr>
      </w:pPr>
    </w:p>
    <w:p w14:paraId="6F29CAEB" w14:textId="77777777" w:rsidR="007D4C3F" w:rsidRPr="00C17FB4" w:rsidRDefault="007D4C3F" w:rsidP="007D4C3F">
      <w:pPr>
        <w:jc w:val="both"/>
        <w:rPr>
          <w:rStyle w:val="txtarial8ptgray1"/>
          <w:rFonts w:ascii="Times New Roman" w:hAnsi="Times New Roman"/>
          <w:color w:val="auto"/>
          <w:sz w:val="24"/>
          <w:szCs w:val="24"/>
        </w:rPr>
      </w:pPr>
      <w:r w:rsidRPr="00C17FB4">
        <w:rPr>
          <w:rStyle w:val="txtarial8ptgray1"/>
          <w:rFonts w:ascii="Times New Roman" w:hAnsi="Times New Roman"/>
          <w:color w:val="auto"/>
          <w:sz w:val="24"/>
          <w:szCs w:val="24"/>
          <w:lang w:val="pt-BR"/>
        </w:rPr>
        <w:lastRenderedPageBreak/>
        <w:t xml:space="preserve">ALVARENGA, M. A R. Tomate: produção em campo, em casa-de-vegetação e em hidroponia. </w:t>
      </w:r>
      <w:proofErr w:type="spellStart"/>
      <w:r w:rsidRPr="00C17FB4">
        <w:rPr>
          <w:rStyle w:val="txtarial8ptgray1"/>
          <w:rFonts w:ascii="Times New Roman" w:hAnsi="Times New Roman"/>
          <w:color w:val="auto"/>
          <w:sz w:val="24"/>
          <w:szCs w:val="24"/>
        </w:rPr>
        <w:t>Lavras</w:t>
      </w:r>
      <w:proofErr w:type="spellEnd"/>
      <w:r w:rsidRPr="00C17FB4">
        <w:rPr>
          <w:rStyle w:val="txtarial8ptgray1"/>
          <w:rFonts w:ascii="Times New Roman" w:hAnsi="Times New Roman"/>
          <w:color w:val="auto"/>
          <w:sz w:val="24"/>
          <w:szCs w:val="24"/>
        </w:rPr>
        <w:t xml:space="preserve">: UFLA, 2004. </w:t>
      </w:r>
    </w:p>
    <w:p w14:paraId="315A893E" w14:textId="77777777" w:rsidR="007D4C3F" w:rsidRPr="00B42648" w:rsidRDefault="007D4C3F" w:rsidP="007D4C3F">
      <w:pPr>
        <w:jc w:val="both"/>
        <w:rPr>
          <w:rStyle w:val="txtarial8ptgray1"/>
          <w:rFonts w:ascii="Times New Roman" w:hAnsi="Times New Roman"/>
          <w:sz w:val="24"/>
          <w:szCs w:val="24"/>
        </w:rPr>
      </w:pPr>
    </w:p>
    <w:p w14:paraId="794FCA57" w14:textId="77777777" w:rsidR="007D4C3F" w:rsidRPr="00B42648" w:rsidRDefault="007D4C3F" w:rsidP="007D4C3F">
      <w:pPr>
        <w:rPr>
          <w:sz w:val="24"/>
          <w:szCs w:val="24"/>
          <w:lang w:val="pt-BR"/>
        </w:rPr>
      </w:pPr>
      <w:r w:rsidRPr="00EA1FA9">
        <w:rPr>
          <w:sz w:val="24"/>
          <w:szCs w:val="24"/>
        </w:rPr>
        <w:t xml:space="preserve">BENTON, J.J. Hydroponics: a </w:t>
      </w:r>
      <w:proofErr w:type="spellStart"/>
      <w:r w:rsidRPr="00B42648">
        <w:rPr>
          <w:sz w:val="24"/>
          <w:szCs w:val="24"/>
        </w:rPr>
        <w:t>pratical</w:t>
      </w:r>
      <w:proofErr w:type="spellEnd"/>
      <w:r w:rsidRPr="00B42648">
        <w:rPr>
          <w:sz w:val="24"/>
          <w:szCs w:val="24"/>
        </w:rPr>
        <w:t xml:space="preserve"> guide for the soilless grower. </w:t>
      </w:r>
      <w:r w:rsidRPr="00B42648">
        <w:rPr>
          <w:sz w:val="24"/>
          <w:szCs w:val="24"/>
          <w:lang w:val="pt-BR"/>
        </w:rPr>
        <w:t>2005.423p.</w:t>
      </w:r>
    </w:p>
    <w:p w14:paraId="05125C00" w14:textId="77777777" w:rsidR="007D4C3F" w:rsidRPr="00B42648" w:rsidRDefault="007D4C3F" w:rsidP="007D4C3F">
      <w:pPr>
        <w:rPr>
          <w:sz w:val="24"/>
          <w:szCs w:val="24"/>
          <w:lang w:val="pt-BR"/>
        </w:rPr>
      </w:pPr>
    </w:p>
    <w:p w14:paraId="2C603129" w14:textId="77777777" w:rsidR="007D4C3F" w:rsidRPr="00B42648" w:rsidRDefault="007D4C3F" w:rsidP="007D4C3F">
      <w:pPr>
        <w:rPr>
          <w:sz w:val="24"/>
          <w:szCs w:val="24"/>
          <w:lang w:val="pt-BR"/>
        </w:rPr>
      </w:pPr>
      <w:r w:rsidRPr="00B42648">
        <w:rPr>
          <w:sz w:val="24"/>
          <w:szCs w:val="24"/>
          <w:lang w:val="pt-BR"/>
        </w:rPr>
        <w:t>CARVALHO, R.N. de. Cultivo da melancia para a agricultura familiar. Brasília: Embrapa Informação Tecnológica, 2005.112p.</w:t>
      </w:r>
    </w:p>
    <w:p w14:paraId="014ABE7A" w14:textId="77777777" w:rsidR="007D4C3F" w:rsidRPr="00B42648" w:rsidRDefault="007D4C3F" w:rsidP="007D4C3F">
      <w:pPr>
        <w:rPr>
          <w:sz w:val="24"/>
          <w:szCs w:val="24"/>
          <w:lang w:val="pt-BR"/>
        </w:rPr>
      </w:pPr>
    </w:p>
    <w:p w14:paraId="2B79F3DC" w14:textId="77777777" w:rsidR="007D4C3F" w:rsidRPr="00B42648" w:rsidRDefault="007D4C3F" w:rsidP="007D4C3F">
      <w:pPr>
        <w:rPr>
          <w:sz w:val="24"/>
          <w:szCs w:val="24"/>
          <w:lang w:val="pt-BR"/>
        </w:rPr>
      </w:pPr>
      <w:r w:rsidRPr="00B42648">
        <w:rPr>
          <w:sz w:val="24"/>
          <w:szCs w:val="24"/>
          <w:lang w:val="pt-BR"/>
        </w:rPr>
        <w:t>CAMPAGNOL, R.; MELLO, S.C.; MELO, P.C.T.; MINAMI, K. Cultivo de minitomates em ambiente protegido. Curitiba: Senar, 2106, 92p.</w:t>
      </w:r>
    </w:p>
    <w:p w14:paraId="008D18D7" w14:textId="77777777" w:rsidR="007D4C3F" w:rsidRPr="00B42648" w:rsidRDefault="007D4C3F" w:rsidP="007D4C3F">
      <w:pPr>
        <w:rPr>
          <w:sz w:val="24"/>
          <w:szCs w:val="24"/>
          <w:lang w:val="pt-BR"/>
        </w:rPr>
      </w:pPr>
    </w:p>
    <w:p w14:paraId="3FFEADE2" w14:textId="77777777" w:rsidR="007D4C3F" w:rsidRPr="00C17FB4" w:rsidRDefault="007D4C3F" w:rsidP="007D4C3F">
      <w:pPr>
        <w:jc w:val="both"/>
        <w:rPr>
          <w:rStyle w:val="txtarial8ptgray1"/>
          <w:rFonts w:ascii="Times New Roman" w:hAnsi="Times New Roman"/>
          <w:color w:val="auto"/>
          <w:sz w:val="24"/>
          <w:szCs w:val="24"/>
          <w:lang w:val="pt-BR"/>
        </w:rPr>
      </w:pPr>
      <w:r w:rsidRPr="00C17FB4">
        <w:rPr>
          <w:rStyle w:val="txtarial8ptgray1"/>
          <w:rFonts w:ascii="Times New Roman" w:hAnsi="Times New Roman"/>
          <w:color w:val="auto"/>
          <w:sz w:val="24"/>
          <w:szCs w:val="24"/>
          <w:lang w:val="pt-BR"/>
        </w:rPr>
        <w:t xml:space="preserve">FERREIRA, M. E.; CASTELLANE, P. D.; CRUZ, M. C. P. da. Nutrição e adubação de hortaliças. Piracicaba: POTAFOS, 1993. 480p. Tomate para mesa. Informe Agropecuário, v.24, n.219, 2003. </w:t>
      </w:r>
    </w:p>
    <w:p w14:paraId="28619B05" w14:textId="77777777" w:rsidR="007D4C3F" w:rsidRPr="00C17FB4" w:rsidRDefault="007D4C3F" w:rsidP="007D4C3F">
      <w:pPr>
        <w:jc w:val="both"/>
        <w:rPr>
          <w:rStyle w:val="txtarial8ptgray1"/>
          <w:rFonts w:ascii="Times New Roman" w:hAnsi="Times New Roman"/>
          <w:color w:val="auto"/>
          <w:sz w:val="24"/>
          <w:szCs w:val="24"/>
          <w:lang w:val="pt-BR"/>
        </w:rPr>
      </w:pPr>
    </w:p>
    <w:p w14:paraId="4384E954" w14:textId="77777777" w:rsidR="007D4C3F" w:rsidRPr="00C17FB4" w:rsidRDefault="007D4C3F" w:rsidP="007D4C3F">
      <w:pPr>
        <w:jc w:val="both"/>
        <w:rPr>
          <w:rStyle w:val="txtarial8ptgray1"/>
          <w:rFonts w:ascii="Times New Roman" w:hAnsi="Times New Roman"/>
          <w:color w:val="auto"/>
          <w:sz w:val="24"/>
          <w:szCs w:val="24"/>
          <w:lang w:val="pt-BR"/>
        </w:rPr>
      </w:pPr>
      <w:r w:rsidRPr="00C17FB4">
        <w:rPr>
          <w:rStyle w:val="txtarial8ptgray1"/>
          <w:rFonts w:ascii="Times New Roman" w:hAnsi="Times New Roman"/>
          <w:color w:val="auto"/>
          <w:sz w:val="24"/>
          <w:szCs w:val="24"/>
          <w:lang w:val="pt-BR"/>
        </w:rPr>
        <w:t xml:space="preserve">FILGUEIRA, </w:t>
      </w:r>
      <w:proofErr w:type="gramStart"/>
      <w:r w:rsidRPr="00C17FB4">
        <w:rPr>
          <w:rStyle w:val="txtarial8ptgray1"/>
          <w:rFonts w:ascii="Times New Roman" w:hAnsi="Times New Roman"/>
          <w:color w:val="auto"/>
          <w:sz w:val="24"/>
          <w:szCs w:val="24"/>
          <w:lang w:val="pt-BR"/>
        </w:rPr>
        <w:t>F.A</w:t>
      </w:r>
      <w:proofErr w:type="gramEnd"/>
      <w:r w:rsidRPr="00C17FB4">
        <w:rPr>
          <w:rStyle w:val="txtarial8ptgray1"/>
          <w:rFonts w:ascii="Times New Roman" w:hAnsi="Times New Roman"/>
          <w:color w:val="auto"/>
          <w:sz w:val="24"/>
          <w:szCs w:val="24"/>
          <w:lang w:val="pt-BR"/>
        </w:rPr>
        <w:t xml:space="preserve"> R. Novo manual de Olericultura: </w:t>
      </w:r>
      <w:proofErr w:type="spellStart"/>
      <w:r w:rsidRPr="00C17FB4">
        <w:rPr>
          <w:rStyle w:val="txtarial8ptgray1"/>
          <w:rFonts w:ascii="Times New Roman" w:hAnsi="Times New Roman"/>
          <w:color w:val="auto"/>
          <w:sz w:val="24"/>
          <w:szCs w:val="24"/>
          <w:lang w:val="pt-BR"/>
        </w:rPr>
        <w:t>Agrotecnologia</w:t>
      </w:r>
      <w:proofErr w:type="spellEnd"/>
      <w:r w:rsidRPr="00C17FB4">
        <w:rPr>
          <w:rStyle w:val="txtarial8ptgray1"/>
          <w:rFonts w:ascii="Times New Roman" w:hAnsi="Times New Roman"/>
          <w:color w:val="auto"/>
          <w:sz w:val="24"/>
          <w:szCs w:val="24"/>
          <w:lang w:val="pt-BR"/>
        </w:rPr>
        <w:t xml:space="preserve"> moderna na produção e comercialização de </w:t>
      </w:r>
      <w:proofErr w:type="spellStart"/>
      <w:r w:rsidRPr="00C17FB4">
        <w:rPr>
          <w:rStyle w:val="txtarial8ptgray1"/>
          <w:rFonts w:ascii="Times New Roman" w:hAnsi="Times New Roman"/>
          <w:color w:val="auto"/>
          <w:sz w:val="24"/>
          <w:szCs w:val="24"/>
          <w:lang w:val="pt-BR"/>
        </w:rPr>
        <w:t>hortaliças.Viçosa</w:t>
      </w:r>
      <w:proofErr w:type="spellEnd"/>
      <w:r w:rsidRPr="00C17FB4">
        <w:rPr>
          <w:rStyle w:val="txtarial8ptgray1"/>
          <w:rFonts w:ascii="Times New Roman" w:hAnsi="Times New Roman"/>
          <w:color w:val="auto"/>
          <w:sz w:val="24"/>
          <w:szCs w:val="24"/>
          <w:lang w:val="pt-BR"/>
        </w:rPr>
        <w:t>: UFV, 2000.</w:t>
      </w:r>
    </w:p>
    <w:p w14:paraId="5CF8258A" w14:textId="77777777" w:rsidR="007D4C3F" w:rsidRPr="00C17FB4" w:rsidRDefault="007D4C3F" w:rsidP="007D4C3F">
      <w:pPr>
        <w:jc w:val="both"/>
        <w:rPr>
          <w:rStyle w:val="txtarial8ptgray1"/>
          <w:rFonts w:ascii="Times New Roman" w:hAnsi="Times New Roman"/>
          <w:color w:val="auto"/>
          <w:sz w:val="24"/>
          <w:szCs w:val="24"/>
          <w:lang w:val="pt-BR"/>
        </w:rPr>
      </w:pPr>
    </w:p>
    <w:p w14:paraId="36C4F9CC" w14:textId="77777777" w:rsidR="007D4C3F" w:rsidRPr="00C17FB4" w:rsidRDefault="007D4C3F" w:rsidP="007D4C3F">
      <w:pPr>
        <w:jc w:val="both"/>
        <w:rPr>
          <w:rStyle w:val="txtarial8ptgray1"/>
          <w:rFonts w:ascii="Times New Roman" w:hAnsi="Times New Roman"/>
          <w:color w:val="auto"/>
          <w:sz w:val="24"/>
          <w:szCs w:val="24"/>
          <w:lang w:val="pt-BR"/>
        </w:rPr>
      </w:pPr>
      <w:r w:rsidRPr="00C17FB4">
        <w:rPr>
          <w:rStyle w:val="txtarial8ptgray1"/>
          <w:rFonts w:ascii="Times New Roman" w:hAnsi="Times New Roman"/>
          <w:color w:val="auto"/>
          <w:sz w:val="24"/>
          <w:szCs w:val="24"/>
          <w:lang w:val="pt-BR"/>
        </w:rPr>
        <w:t>GOTO, R.; TIVELLI, S. W. Produção de hortaliças em ambiente protegido: condições subtropicais. São Paulo: Fundação Editora da UNESP, 1998. 319p.</w:t>
      </w:r>
    </w:p>
    <w:p w14:paraId="3DAFD8B5" w14:textId="77777777" w:rsidR="007D4C3F" w:rsidRPr="00C17FB4" w:rsidRDefault="007D4C3F" w:rsidP="007D4C3F">
      <w:pPr>
        <w:jc w:val="both"/>
        <w:rPr>
          <w:rStyle w:val="txtarial8ptgray1"/>
          <w:rFonts w:ascii="Times New Roman" w:hAnsi="Times New Roman"/>
          <w:color w:val="auto"/>
          <w:sz w:val="24"/>
          <w:szCs w:val="24"/>
          <w:lang w:val="pt-BR"/>
        </w:rPr>
      </w:pPr>
    </w:p>
    <w:p w14:paraId="1E196A2D" w14:textId="77777777" w:rsidR="007D4C3F" w:rsidRPr="00C17FB4" w:rsidRDefault="007D4C3F" w:rsidP="007D4C3F">
      <w:pPr>
        <w:jc w:val="both"/>
        <w:rPr>
          <w:rStyle w:val="txtarial8ptgray1"/>
          <w:rFonts w:ascii="Times New Roman" w:hAnsi="Times New Roman"/>
          <w:color w:val="auto"/>
          <w:sz w:val="24"/>
          <w:szCs w:val="24"/>
          <w:lang w:val="es-ES"/>
        </w:rPr>
      </w:pPr>
      <w:r w:rsidRPr="00C17FB4">
        <w:rPr>
          <w:rStyle w:val="txtarial8ptgray1"/>
          <w:rFonts w:ascii="Times New Roman" w:hAnsi="Times New Roman"/>
          <w:color w:val="auto"/>
          <w:sz w:val="24"/>
          <w:szCs w:val="24"/>
          <w:lang w:val="pt-BR"/>
        </w:rPr>
        <w:t xml:space="preserve">KIMATI, H.; AMORIM, L.; REZENDE, J.A.M.; BERGAMIN FILHO, A.; CAMARGO, L.E.A. Manual de Fitopatologia: doenças das plantas cultivadas. </w:t>
      </w:r>
      <w:r w:rsidRPr="00C17FB4">
        <w:rPr>
          <w:rStyle w:val="txtarial8ptgray1"/>
          <w:rFonts w:ascii="Times New Roman" w:hAnsi="Times New Roman"/>
          <w:color w:val="auto"/>
          <w:sz w:val="24"/>
          <w:szCs w:val="24"/>
          <w:lang w:val="es-ES"/>
        </w:rPr>
        <w:t xml:space="preserve">São Paulo: </w:t>
      </w:r>
      <w:proofErr w:type="spellStart"/>
      <w:r w:rsidRPr="00C17FB4">
        <w:rPr>
          <w:rStyle w:val="txtarial8ptgray1"/>
          <w:rFonts w:ascii="Times New Roman" w:hAnsi="Times New Roman"/>
          <w:color w:val="auto"/>
          <w:sz w:val="24"/>
          <w:szCs w:val="24"/>
          <w:lang w:val="es-ES"/>
        </w:rPr>
        <w:t>Agronômica</w:t>
      </w:r>
      <w:proofErr w:type="spellEnd"/>
      <w:r w:rsidRPr="00C17FB4">
        <w:rPr>
          <w:rStyle w:val="txtarial8ptgray1"/>
          <w:rFonts w:ascii="Times New Roman" w:hAnsi="Times New Roman"/>
          <w:color w:val="auto"/>
          <w:sz w:val="24"/>
          <w:szCs w:val="24"/>
          <w:lang w:val="es-ES"/>
        </w:rPr>
        <w:t xml:space="preserve"> Ceres, 2005. v. 2, 663p.</w:t>
      </w:r>
    </w:p>
    <w:p w14:paraId="500B12B1" w14:textId="77777777" w:rsidR="007D4C3F" w:rsidRPr="00C17FB4" w:rsidRDefault="007D4C3F" w:rsidP="007D4C3F">
      <w:pPr>
        <w:jc w:val="both"/>
        <w:rPr>
          <w:rStyle w:val="txtarial8ptgray1"/>
          <w:rFonts w:ascii="Times New Roman" w:hAnsi="Times New Roman"/>
          <w:color w:val="auto"/>
          <w:sz w:val="24"/>
          <w:szCs w:val="24"/>
          <w:lang w:val="es-ES"/>
        </w:rPr>
      </w:pPr>
    </w:p>
    <w:p w14:paraId="53D9020B" w14:textId="77777777" w:rsidR="007D4C3F" w:rsidRPr="00C17FB4" w:rsidRDefault="007D4C3F" w:rsidP="007D4C3F">
      <w:pPr>
        <w:jc w:val="both"/>
        <w:rPr>
          <w:rStyle w:val="txtarial8ptgray1"/>
          <w:rFonts w:ascii="Times New Roman" w:hAnsi="Times New Roman"/>
          <w:color w:val="auto"/>
          <w:sz w:val="24"/>
          <w:szCs w:val="24"/>
          <w:lang w:val="es-ES"/>
        </w:rPr>
      </w:pPr>
      <w:r w:rsidRPr="00C17FB4">
        <w:rPr>
          <w:rStyle w:val="txtarial8ptgray1"/>
          <w:rFonts w:ascii="Times New Roman" w:hAnsi="Times New Roman"/>
          <w:color w:val="auto"/>
          <w:sz w:val="24"/>
          <w:szCs w:val="24"/>
          <w:lang w:val="es-ES"/>
        </w:rPr>
        <w:t xml:space="preserve">MELLO, S.C. </w:t>
      </w:r>
      <w:proofErr w:type="spellStart"/>
      <w:r w:rsidRPr="00C17FB4">
        <w:rPr>
          <w:rStyle w:val="txtarial8ptgray1"/>
          <w:rFonts w:ascii="Times New Roman" w:hAnsi="Times New Roman"/>
          <w:color w:val="auto"/>
          <w:sz w:val="24"/>
          <w:szCs w:val="24"/>
          <w:lang w:val="es-ES"/>
        </w:rPr>
        <w:t>Olericultura</w:t>
      </w:r>
      <w:proofErr w:type="spellEnd"/>
      <w:r w:rsidRPr="00C17FB4">
        <w:rPr>
          <w:rStyle w:val="txtarial8ptgray1"/>
          <w:rFonts w:ascii="Times New Roman" w:hAnsi="Times New Roman"/>
          <w:color w:val="auto"/>
          <w:sz w:val="24"/>
          <w:szCs w:val="24"/>
          <w:lang w:val="es-ES"/>
        </w:rPr>
        <w:t xml:space="preserve">: Cultivo </w:t>
      </w:r>
      <w:proofErr w:type="spellStart"/>
      <w:r w:rsidRPr="00C17FB4">
        <w:rPr>
          <w:rStyle w:val="txtarial8ptgray1"/>
          <w:rFonts w:ascii="Times New Roman" w:hAnsi="Times New Roman"/>
          <w:color w:val="auto"/>
          <w:sz w:val="24"/>
          <w:szCs w:val="24"/>
          <w:lang w:val="es-ES"/>
        </w:rPr>
        <w:t>Hidropônico</w:t>
      </w:r>
      <w:proofErr w:type="spellEnd"/>
      <w:r w:rsidRPr="00C17FB4">
        <w:rPr>
          <w:rStyle w:val="txtarial8ptgray1"/>
          <w:rFonts w:ascii="Times New Roman" w:hAnsi="Times New Roman"/>
          <w:color w:val="auto"/>
          <w:sz w:val="24"/>
          <w:szCs w:val="24"/>
          <w:lang w:val="es-ES"/>
        </w:rPr>
        <w:t xml:space="preserve">. Curitiba: </w:t>
      </w:r>
      <w:proofErr w:type="spellStart"/>
      <w:r w:rsidRPr="00C17FB4">
        <w:rPr>
          <w:rStyle w:val="txtarial8ptgray1"/>
          <w:rFonts w:ascii="Times New Roman" w:hAnsi="Times New Roman"/>
          <w:color w:val="auto"/>
          <w:sz w:val="24"/>
          <w:szCs w:val="24"/>
          <w:lang w:val="es-ES"/>
        </w:rPr>
        <w:t>Senar</w:t>
      </w:r>
      <w:proofErr w:type="spellEnd"/>
      <w:r w:rsidRPr="00C17FB4">
        <w:rPr>
          <w:rStyle w:val="txtarial8ptgray1"/>
          <w:rFonts w:ascii="Times New Roman" w:hAnsi="Times New Roman"/>
          <w:color w:val="auto"/>
          <w:sz w:val="24"/>
          <w:szCs w:val="24"/>
          <w:lang w:val="es-ES"/>
        </w:rPr>
        <w:t>, 2016, 82p.</w:t>
      </w:r>
    </w:p>
    <w:p w14:paraId="47302F7F" w14:textId="77777777" w:rsidR="007D4C3F" w:rsidRPr="00C17FB4" w:rsidRDefault="007D4C3F" w:rsidP="007D4C3F">
      <w:pPr>
        <w:jc w:val="both"/>
        <w:rPr>
          <w:rStyle w:val="txtarial8ptgray1"/>
          <w:rFonts w:ascii="Times New Roman" w:hAnsi="Times New Roman"/>
          <w:color w:val="auto"/>
          <w:sz w:val="24"/>
          <w:szCs w:val="24"/>
          <w:lang w:val="es-ES"/>
        </w:rPr>
      </w:pPr>
    </w:p>
    <w:p w14:paraId="1E9AEA43" w14:textId="77777777" w:rsidR="007D4C3F" w:rsidRPr="00C17FB4" w:rsidRDefault="007D4C3F" w:rsidP="007D4C3F">
      <w:pPr>
        <w:jc w:val="both"/>
        <w:rPr>
          <w:rStyle w:val="txtarial8ptgray1"/>
          <w:rFonts w:ascii="Times New Roman" w:hAnsi="Times New Roman"/>
          <w:color w:val="auto"/>
          <w:sz w:val="24"/>
          <w:szCs w:val="24"/>
          <w:lang w:val="es-ES"/>
        </w:rPr>
      </w:pPr>
      <w:r w:rsidRPr="00C17FB4">
        <w:rPr>
          <w:rStyle w:val="txtarial8ptgray1"/>
          <w:rFonts w:ascii="Times New Roman" w:hAnsi="Times New Roman"/>
          <w:color w:val="auto"/>
          <w:sz w:val="24"/>
          <w:szCs w:val="24"/>
          <w:lang w:val="es-ES"/>
        </w:rPr>
        <w:t xml:space="preserve">MINAMI, K.; MELLO, S.C. </w:t>
      </w:r>
      <w:proofErr w:type="spellStart"/>
      <w:r w:rsidRPr="00C17FB4">
        <w:rPr>
          <w:rStyle w:val="txtarial8ptgray1"/>
          <w:rFonts w:ascii="Times New Roman" w:hAnsi="Times New Roman"/>
          <w:color w:val="auto"/>
          <w:sz w:val="24"/>
          <w:szCs w:val="24"/>
          <w:lang w:val="es-ES"/>
        </w:rPr>
        <w:t>Fisiologia</w:t>
      </w:r>
      <w:proofErr w:type="spellEnd"/>
      <w:r w:rsidRPr="00C17FB4">
        <w:rPr>
          <w:rStyle w:val="txtarial8ptgray1"/>
          <w:rFonts w:ascii="Times New Roman" w:hAnsi="Times New Roman"/>
          <w:color w:val="auto"/>
          <w:sz w:val="24"/>
          <w:szCs w:val="24"/>
          <w:lang w:val="es-ES"/>
        </w:rPr>
        <w:t xml:space="preserve"> e </w:t>
      </w:r>
      <w:proofErr w:type="spellStart"/>
      <w:r w:rsidRPr="00C17FB4">
        <w:rPr>
          <w:rStyle w:val="txtarial8ptgray1"/>
          <w:rFonts w:ascii="Times New Roman" w:hAnsi="Times New Roman"/>
          <w:color w:val="auto"/>
          <w:sz w:val="24"/>
          <w:szCs w:val="24"/>
          <w:lang w:val="es-ES"/>
        </w:rPr>
        <w:t>nutrição</w:t>
      </w:r>
      <w:proofErr w:type="spellEnd"/>
      <w:r w:rsidRPr="00C17FB4">
        <w:rPr>
          <w:rStyle w:val="txtarial8ptgray1"/>
          <w:rFonts w:ascii="Times New Roman" w:hAnsi="Times New Roman"/>
          <w:color w:val="auto"/>
          <w:sz w:val="24"/>
          <w:szCs w:val="24"/>
          <w:lang w:val="es-ES"/>
        </w:rPr>
        <w:t xml:space="preserve"> do </w:t>
      </w:r>
      <w:proofErr w:type="spellStart"/>
      <w:r w:rsidRPr="00C17FB4">
        <w:rPr>
          <w:rStyle w:val="txtarial8ptgray1"/>
          <w:rFonts w:ascii="Times New Roman" w:hAnsi="Times New Roman"/>
          <w:color w:val="auto"/>
          <w:sz w:val="24"/>
          <w:szCs w:val="24"/>
          <w:lang w:val="es-ES"/>
        </w:rPr>
        <w:t>tomateiro</w:t>
      </w:r>
      <w:proofErr w:type="spellEnd"/>
      <w:r w:rsidRPr="00C17FB4">
        <w:rPr>
          <w:rStyle w:val="txtarial8ptgray1"/>
          <w:rFonts w:ascii="Times New Roman" w:hAnsi="Times New Roman"/>
          <w:color w:val="auto"/>
          <w:sz w:val="24"/>
          <w:szCs w:val="24"/>
          <w:lang w:val="es-ES"/>
        </w:rPr>
        <w:t xml:space="preserve">. Curitiba: </w:t>
      </w:r>
      <w:proofErr w:type="spellStart"/>
      <w:r w:rsidRPr="00C17FB4">
        <w:rPr>
          <w:rStyle w:val="txtarial8ptgray1"/>
          <w:rFonts w:ascii="Times New Roman" w:hAnsi="Times New Roman"/>
          <w:color w:val="auto"/>
          <w:sz w:val="24"/>
          <w:szCs w:val="24"/>
          <w:lang w:val="es-ES"/>
        </w:rPr>
        <w:t>Senar</w:t>
      </w:r>
      <w:proofErr w:type="spellEnd"/>
      <w:r w:rsidRPr="00C17FB4">
        <w:rPr>
          <w:rStyle w:val="txtarial8ptgray1"/>
          <w:rFonts w:ascii="Times New Roman" w:hAnsi="Times New Roman"/>
          <w:color w:val="auto"/>
          <w:sz w:val="24"/>
          <w:szCs w:val="24"/>
          <w:lang w:val="es-ES"/>
        </w:rPr>
        <w:t>, 2017, 1200p.</w:t>
      </w:r>
    </w:p>
    <w:p w14:paraId="3819DEFD" w14:textId="77777777" w:rsidR="007D4C3F" w:rsidRPr="00C17FB4" w:rsidRDefault="007D4C3F" w:rsidP="007D4C3F">
      <w:pPr>
        <w:jc w:val="both"/>
        <w:rPr>
          <w:rStyle w:val="txtarial8ptgray1"/>
          <w:rFonts w:ascii="Times New Roman" w:hAnsi="Times New Roman"/>
          <w:color w:val="auto"/>
          <w:sz w:val="24"/>
          <w:szCs w:val="24"/>
          <w:lang w:val="es-ES"/>
        </w:rPr>
      </w:pPr>
    </w:p>
    <w:p w14:paraId="538C50CC" w14:textId="77777777" w:rsidR="007D4C3F" w:rsidRPr="00C17FB4" w:rsidRDefault="007D4C3F" w:rsidP="007D4C3F">
      <w:pPr>
        <w:rPr>
          <w:sz w:val="24"/>
          <w:szCs w:val="24"/>
          <w:lang w:val="pt-BR"/>
        </w:rPr>
      </w:pPr>
      <w:r w:rsidRPr="00C17FB4">
        <w:rPr>
          <w:sz w:val="24"/>
          <w:szCs w:val="24"/>
          <w:lang w:val="es-ES"/>
        </w:rPr>
        <w:t xml:space="preserve">NUEZ VIÑALS, F.; ORTEGA, R.G.; GARCÍA, J.C. El cultivo de pimientos, chiles y </w:t>
      </w:r>
      <w:proofErr w:type="spellStart"/>
      <w:r w:rsidRPr="00C17FB4">
        <w:rPr>
          <w:sz w:val="24"/>
          <w:szCs w:val="24"/>
          <w:lang w:val="es-ES"/>
        </w:rPr>
        <w:t>ajies</w:t>
      </w:r>
      <w:proofErr w:type="spellEnd"/>
      <w:r w:rsidRPr="00C17FB4">
        <w:rPr>
          <w:sz w:val="24"/>
          <w:szCs w:val="24"/>
          <w:lang w:val="es-ES"/>
        </w:rPr>
        <w:t xml:space="preserve">. </w:t>
      </w:r>
      <w:r w:rsidRPr="00C17FB4">
        <w:rPr>
          <w:sz w:val="24"/>
          <w:szCs w:val="24"/>
          <w:lang w:val="pt-BR"/>
        </w:rPr>
        <w:t xml:space="preserve">Madrid: </w:t>
      </w:r>
      <w:proofErr w:type="spellStart"/>
      <w:r w:rsidRPr="00C17FB4">
        <w:rPr>
          <w:sz w:val="24"/>
          <w:szCs w:val="24"/>
          <w:lang w:val="pt-BR"/>
        </w:rPr>
        <w:t>Mundi</w:t>
      </w:r>
      <w:proofErr w:type="spellEnd"/>
      <w:r w:rsidRPr="00C17FB4">
        <w:rPr>
          <w:sz w:val="24"/>
          <w:szCs w:val="24"/>
          <w:lang w:val="pt-BR"/>
        </w:rPr>
        <w:t>-Prensa. 1996.607p.</w:t>
      </w:r>
    </w:p>
    <w:p w14:paraId="4904877D" w14:textId="77777777" w:rsidR="007D4C3F" w:rsidRPr="00C17FB4" w:rsidRDefault="007D4C3F" w:rsidP="007D4C3F">
      <w:pPr>
        <w:rPr>
          <w:sz w:val="24"/>
          <w:szCs w:val="24"/>
          <w:lang w:val="pt-BR"/>
        </w:rPr>
      </w:pPr>
    </w:p>
    <w:p w14:paraId="4DCE9708" w14:textId="77777777" w:rsidR="007D4C3F" w:rsidRPr="00C17FB4" w:rsidRDefault="007D4C3F" w:rsidP="007D4C3F">
      <w:pPr>
        <w:rPr>
          <w:sz w:val="24"/>
          <w:szCs w:val="24"/>
          <w:lang w:val="pt-BR"/>
        </w:rPr>
      </w:pPr>
      <w:r w:rsidRPr="00C17FB4">
        <w:rPr>
          <w:sz w:val="24"/>
          <w:szCs w:val="24"/>
          <w:lang w:val="pt-BR"/>
        </w:rPr>
        <w:lastRenderedPageBreak/>
        <w:t>SILVA, H.R. da; COSTA, N.D. Melão: produção, aspectos técnicos. Brasília: Embrapa Informação Tecnológica, 2003.144p.</w:t>
      </w:r>
    </w:p>
    <w:p w14:paraId="0984F8D5" w14:textId="77777777" w:rsidR="007D4C3F" w:rsidRPr="00B42648" w:rsidRDefault="007D4C3F" w:rsidP="007D4C3F">
      <w:pPr>
        <w:rPr>
          <w:sz w:val="24"/>
          <w:szCs w:val="24"/>
          <w:lang w:val="pt-BR"/>
        </w:rPr>
      </w:pPr>
    </w:p>
    <w:p w14:paraId="4D4ABE92" w14:textId="77777777" w:rsidR="007D4C3F" w:rsidRPr="0039012B" w:rsidRDefault="007D4C3F" w:rsidP="007D4C3F">
      <w:pPr>
        <w:rPr>
          <w:sz w:val="24"/>
          <w:szCs w:val="24"/>
          <w:lang w:val="pt-BR"/>
        </w:rPr>
      </w:pPr>
      <w:r w:rsidRPr="00B42648">
        <w:rPr>
          <w:sz w:val="24"/>
          <w:szCs w:val="24"/>
        </w:rPr>
        <w:t xml:space="preserve">SONNEVELD, C.; VOOGT, W. Plant nutrition of greenhouse crops. </w:t>
      </w:r>
      <w:r w:rsidRPr="0039012B">
        <w:rPr>
          <w:sz w:val="24"/>
          <w:szCs w:val="24"/>
          <w:lang w:val="pt-BR"/>
        </w:rPr>
        <w:t>New York: Springer, 2009. 431p.</w:t>
      </w:r>
    </w:p>
    <w:p w14:paraId="477DD3E9" w14:textId="77777777" w:rsidR="007D4C3F" w:rsidRPr="0039012B" w:rsidRDefault="007D4C3F" w:rsidP="007D4C3F">
      <w:pPr>
        <w:jc w:val="both"/>
        <w:rPr>
          <w:b/>
          <w:i/>
          <w:sz w:val="24"/>
          <w:szCs w:val="24"/>
          <w:lang w:val="pt-BR"/>
        </w:rPr>
      </w:pPr>
    </w:p>
    <w:p w14:paraId="41376890" w14:textId="77777777" w:rsidR="007D4C3F" w:rsidRDefault="007D4C3F" w:rsidP="007D4C3F">
      <w:pPr>
        <w:pStyle w:val="Ttulo2"/>
        <w:tabs>
          <w:tab w:val="left" w:pos="0"/>
          <w:tab w:val="left" w:pos="900"/>
        </w:tabs>
        <w:rPr>
          <w:rFonts w:ascii="Times New Roman" w:hAnsi="Times New Roman"/>
          <w:i w:val="0"/>
          <w:color w:val="FF0000"/>
          <w:sz w:val="24"/>
          <w:szCs w:val="24"/>
          <w:lang w:val="pt-BR"/>
        </w:rPr>
      </w:pPr>
      <w:r>
        <w:rPr>
          <w:rFonts w:ascii="Times New Roman" w:hAnsi="Times New Roman"/>
          <w:i w:val="0"/>
          <w:color w:val="FF0000"/>
          <w:sz w:val="24"/>
          <w:szCs w:val="24"/>
          <w:lang w:val="pt-BR"/>
        </w:rPr>
        <w:t>FLORICULTURA</w:t>
      </w:r>
    </w:p>
    <w:p w14:paraId="05B32AC4" w14:textId="77777777" w:rsidR="007D4C3F" w:rsidRPr="00176F9B" w:rsidRDefault="007D4C3F" w:rsidP="007D4C3F">
      <w:pPr>
        <w:rPr>
          <w:lang w:val="pt-BR"/>
        </w:rPr>
      </w:pPr>
    </w:p>
    <w:p w14:paraId="457C5B7F" w14:textId="77777777" w:rsidR="007D4C3F" w:rsidRPr="00176F9B" w:rsidRDefault="007D4C3F" w:rsidP="00BF65E7">
      <w:pPr>
        <w:jc w:val="both"/>
        <w:rPr>
          <w:sz w:val="24"/>
          <w:szCs w:val="24"/>
          <w:lang w:val="pt-BR"/>
        </w:rPr>
      </w:pPr>
      <w:r w:rsidRPr="00176F9B">
        <w:rPr>
          <w:sz w:val="24"/>
          <w:szCs w:val="24"/>
          <w:lang w:val="pt-BR"/>
        </w:rPr>
        <w:t xml:space="preserve">BARBOSA, A. C. S. </w:t>
      </w:r>
      <w:r w:rsidRPr="00176F9B">
        <w:rPr>
          <w:b/>
          <w:sz w:val="24"/>
          <w:szCs w:val="24"/>
          <w:lang w:val="pt-BR"/>
        </w:rPr>
        <w:t xml:space="preserve">Características das espécies ornamentais. </w:t>
      </w:r>
      <w:proofErr w:type="spellStart"/>
      <w:r w:rsidRPr="00176F9B">
        <w:rPr>
          <w:sz w:val="24"/>
          <w:szCs w:val="24"/>
          <w:lang w:val="pt-BR"/>
        </w:rPr>
        <w:t>Ediflora</w:t>
      </w:r>
      <w:proofErr w:type="spellEnd"/>
      <w:r w:rsidRPr="00176F9B">
        <w:rPr>
          <w:sz w:val="24"/>
          <w:szCs w:val="24"/>
          <w:lang w:val="pt-BR"/>
        </w:rPr>
        <w:t xml:space="preserve"> Comercial de Livros Ltda. São </w:t>
      </w:r>
      <w:proofErr w:type="spellStart"/>
      <w:r w:rsidRPr="00176F9B">
        <w:rPr>
          <w:sz w:val="24"/>
          <w:szCs w:val="24"/>
          <w:lang w:val="pt-BR"/>
        </w:rPr>
        <w:t>Paulo-SP</w:t>
      </w:r>
      <w:proofErr w:type="spellEnd"/>
      <w:r w:rsidRPr="00176F9B">
        <w:rPr>
          <w:sz w:val="24"/>
          <w:szCs w:val="24"/>
          <w:lang w:val="pt-BR"/>
        </w:rPr>
        <w:t>. 2ª Ed. 2001. 365p.</w:t>
      </w:r>
    </w:p>
    <w:p w14:paraId="4ECEFD1D" w14:textId="77777777" w:rsidR="007D4C3F" w:rsidRPr="00176F9B" w:rsidRDefault="007D4C3F" w:rsidP="00BF65E7">
      <w:pPr>
        <w:jc w:val="both"/>
        <w:rPr>
          <w:sz w:val="24"/>
          <w:szCs w:val="24"/>
          <w:lang w:val="pt-BR"/>
        </w:rPr>
      </w:pPr>
    </w:p>
    <w:p w14:paraId="75D1238A" w14:textId="77777777" w:rsidR="007D4C3F" w:rsidRPr="00176F9B" w:rsidRDefault="007D4C3F" w:rsidP="00BF65E7">
      <w:pPr>
        <w:jc w:val="both"/>
        <w:rPr>
          <w:sz w:val="24"/>
          <w:szCs w:val="24"/>
          <w:lang w:val="pt-BR"/>
        </w:rPr>
      </w:pPr>
      <w:r w:rsidRPr="00176F9B">
        <w:rPr>
          <w:sz w:val="24"/>
          <w:szCs w:val="24"/>
          <w:lang w:val="pt-BR"/>
        </w:rPr>
        <w:t xml:space="preserve">CASTRO, C.E.F. </w:t>
      </w:r>
      <w:r w:rsidRPr="00176F9B">
        <w:rPr>
          <w:b/>
          <w:sz w:val="24"/>
          <w:szCs w:val="24"/>
          <w:lang w:val="pt-BR"/>
        </w:rPr>
        <w:t>Manual de floricultura</w:t>
      </w:r>
      <w:r w:rsidRPr="00176F9B">
        <w:rPr>
          <w:sz w:val="24"/>
          <w:szCs w:val="24"/>
          <w:lang w:val="pt-BR"/>
        </w:rPr>
        <w:t>. Simpósio, Maringá, PR, 1992.</w:t>
      </w:r>
    </w:p>
    <w:p w14:paraId="734D5573" w14:textId="77777777" w:rsidR="007D4C3F" w:rsidRPr="00176F9B" w:rsidRDefault="007D4C3F" w:rsidP="00BF65E7">
      <w:pPr>
        <w:ind w:left="284"/>
        <w:jc w:val="both"/>
        <w:rPr>
          <w:sz w:val="24"/>
          <w:szCs w:val="24"/>
          <w:lang w:val="pt-BR"/>
        </w:rPr>
      </w:pPr>
    </w:p>
    <w:p w14:paraId="78D40167" w14:textId="77777777" w:rsidR="007D4C3F" w:rsidRPr="00176F9B" w:rsidRDefault="007D4C3F" w:rsidP="00BF65E7">
      <w:pPr>
        <w:jc w:val="both"/>
        <w:rPr>
          <w:sz w:val="24"/>
          <w:szCs w:val="24"/>
          <w:lang w:val="pt-BR"/>
        </w:rPr>
      </w:pPr>
      <w:r w:rsidRPr="00176F9B">
        <w:rPr>
          <w:sz w:val="24"/>
          <w:szCs w:val="24"/>
          <w:lang w:val="pt-BR"/>
        </w:rPr>
        <w:t xml:space="preserve">CORREA, M.P. </w:t>
      </w:r>
      <w:r w:rsidRPr="00176F9B">
        <w:rPr>
          <w:b/>
          <w:sz w:val="24"/>
          <w:szCs w:val="24"/>
          <w:lang w:val="pt-BR"/>
        </w:rPr>
        <w:t>Dicionário de Plantas Úteis do Brasil e das Exóticas Cultivadas</w:t>
      </w:r>
      <w:r w:rsidRPr="00176F9B">
        <w:rPr>
          <w:sz w:val="24"/>
          <w:szCs w:val="24"/>
          <w:lang w:val="pt-BR"/>
        </w:rPr>
        <w:t>. RJ. Imprensa Nacional. 1974. 6v.</w:t>
      </w:r>
    </w:p>
    <w:p w14:paraId="7846CA85" w14:textId="77777777" w:rsidR="007D4C3F" w:rsidRPr="00E95872" w:rsidRDefault="007D4C3F" w:rsidP="00BF65E7">
      <w:pPr>
        <w:jc w:val="both"/>
        <w:rPr>
          <w:b/>
          <w:i/>
          <w:sz w:val="24"/>
          <w:szCs w:val="24"/>
          <w:lang w:val="pt-BR"/>
        </w:rPr>
      </w:pPr>
    </w:p>
    <w:p w14:paraId="4172584C" w14:textId="77777777" w:rsidR="00E95872" w:rsidRDefault="00E95872" w:rsidP="00BF65E7">
      <w:pPr>
        <w:jc w:val="both"/>
      </w:pPr>
      <w:r>
        <w:t xml:space="preserve">JUNGHANS, T.G; SOUZA, A.S. </w:t>
      </w:r>
      <w:proofErr w:type="spellStart"/>
      <w:r>
        <w:t>Aspectos</w:t>
      </w:r>
      <w:proofErr w:type="spellEnd"/>
      <w:r>
        <w:t xml:space="preserve"> </w:t>
      </w:r>
      <w:proofErr w:type="spellStart"/>
      <w:r>
        <w:t>práticos</w:t>
      </w:r>
      <w:proofErr w:type="spellEnd"/>
      <w:r>
        <w:t xml:space="preserve"> da </w:t>
      </w:r>
      <w:proofErr w:type="spellStart"/>
      <w:r>
        <w:t>micropropagação</w:t>
      </w:r>
      <w:proofErr w:type="spellEnd"/>
      <w:r>
        <w:t xml:space="preserve"> de </w:t>
      </w:r>
      <w:proofErr w:type="spellStart"/>
      <w:r>
        <w:t>plantas</w:t>
      </w:r>
      <w:proofErr w:type="spellEnd"/>
      <w:r>
        <w:t xml:space="preserve">, 2ª </w:t>
      </w:r>
      <w:proofErr w:type="spellStart"/>
      <w:r>
        <w:t>Edição</w:t>
      </w:r>
      <w:proofErr w:type="spellEnd"/>
      <w:r>
        <w:t xml:space="preserve">, EMBRAPA, 2009. </w:t>
      </w:r>
    </w:p>
    <w:p w14:paraId="5AB23632" w14:textId="77777777" w:rsidR="00E95872" w:rsidRDefault="00E95872" w:rsidP="00BF65E7">
      <w:pPr>
        <w:jc w:val="both"/>
      </w:pPr>
    </w:p>
    <w:p w14:paraId="01D60D29" w14:textId="77777777" w:rsidR="00E95872" w:rsidRDefault="00E95872" w:rsidP="00BF65E7">
      <w:pPr>
        <w:jc w:val="both"/>
      </w:pPr>
      <w:r>
        <w:t xml:space="preserve">KAMPF, A.N. </w:t>
      </w:r>
      <w:proofErr w:type="spellStart"/>
      <w:r>
        <w:t>Produção</w:t>
      </w:r>
      <w:proofErr w:type="spellEnd"/>
      <w:r>
        <w:t xml:space="preserve"> </w:t>
      </w:r>
      <w:proofErr w:type="spellStart"/>
      <w:r>
        <w:t>Comercial</w:t>
      </w:r>
      <w:proofErr w:type="spellEnd"/>
      <w:r>
        <w:t xml:space="preserve"> de </w:t>
      </w:r>
      <w:proofErr w:type="spellStart"/>
      <w:r>
        <w:t>Plantas</w:t>
      </w:r>
      <w:proofErr w:type="spellEnd"/>
      <w:r>
        <w:t xml:space="preserve"> </w:t>
      </w:r>
      <w:proofErr w:type="spellStart"/>
      <w:r>
        <w:t>Ornamentais</w:t>
      </w:r>
      <w:proofErr w:type="spellEnd"/>
      <w:r>
        <w:t xml:space="preserve">, 2a </w:t>
      </w:r>
      <w:proofErr w:type="spellStart"/>
      <w:r>
        <w:t>edição</w:t>
      </w:r>
      <w:proofErr w:type="spellEnd"/>
      <w:r>
        <w:t>, UFV, 2005.</w:t>
      </w:r>
    </w:p>
    <w:p w14:paraId="0BC38E14" w14:textId="77777777" w:rsidR="00E95872" w:rsidRDefault="00E95872" w:rsidP="00BF65E7">
      <w:pPr>
        <w:jc w:val="both"/>
      </w:pPr>
    </w:p>
    <w:p w14:paraId="682E40E0" w14:textId="77777777" w:rsidR="00E95872" w:rsidRDefault="00E95872" w:rsidP="00BF65E7">
      <w:pPr>
        <w:jc w:val="both"/>
      </w:pPr>
      <w:r>
        <w:t xml:space="preserve">M. AMELIA V. ALEXANDRE, LIGIA M. L. DUARTE, ANA E. C. CAMPOS. </w:t>
      </w:r>
      <w:proofErr w:type="spellStart"/>
      <w:r>
        <w:t>Plantas</w:t>
      </w:r>
      <w:proofErr w:type="spellEnd"/>
      <w:r>
        <w:t xml:space="preserve"> </w:t>
      </w:r>
      <w:proofErr w:type="spellStart"/>
      <w:r>
        <w:t>ornamentais</w:t>
      </w:r>
      <w:proofErr w:type="spellEnd"/>
      <w:r>
        <w:t xml:space="preserve">: </w:t>
      </w:r>
      <w:proofErr w:type="spellStart"/>
      <w:r>
        <w:t>Doenças</w:t>
      </w:r>
      <w:proofErr w:type="spellEnd"/>
      <w:r>
        <w:t xml:space="preserve"> e </w:t>
      </w:r>
      <w:proofErr w:type="spellStart"/>
      <w:r>
        <w:t>Pragas</w:t>
      </w:r>
      <w:proofErr w:type="spellEnd"/>
      <w:r>
        <w:t xml:space="preserve">, 2ª </w:t>
      </w:r>
      <w:proofErr w:type="spellStart"/>
      <w:r>
        <w:t>Edição</w:t>
      </w:r>
      <w:proofErr w:type="spellEnd"/>
      <w:r>
        <w:t>, Ed. DEVIR, 2017.</w:t>
      </w:r>
    </w:p>
    <w:p w14:paraId="517BB744" w14:textId="77777777" w:rsidR="00E95872" w:rsidRDefault="00E95872" w:rsidP="00BF65E7">
      <w:pPr>
        <w:jc w:val="both"/>
      </w:pPr>
    </w:p>
    <w:p w14:paraId="12329DD2" w14:textId="77777777" w:rsidR="00E95872" w:rsidRDefault="00E95872" w:rsidP="00BF65E7">
      <w:pPr>
        <w:jc w:val="both"/>
      </w:pPr>
      <w:r>
        <w:t xml:space="preserve">TOMBOLATO, A.F. </w:t>
      </w:r>
      <w:proofErr w:type="spellStart"/>
      <w:r>
        <w:t>Cultivo</w:t>
      </w:r>
      <w:proofErr w:type="spellEnd"/>
      <w:r>
        <w:t xml:space="preserve"> </w:t>
      </w:r>
      <w:proofErr w:type="spellStart"/>
      <w:r>
        <w:t>Comercial</w:t>
      </w:r>
      <w:proofErr w:type="spellEnd"/>
      <w:r>
        <w:t xml:space="preserve"> de </w:t>
      </w:r>
      <w:proofErr w:type="spellStart"/>
      <w:r>
        <w:t>Plantas</w:t>
      </w:r>
      <w:proofErr w:type="spellEnd"/>
      <w:r>
        <w:t xml:space="preserve"> </w:t>
      </w:r>
      <w:proofErr w:type="spellStart"/>
      <w:r>
        <w:t>Ornamentais</w:t>
      </w:r>
      <w:proofErr w:type="spellEnd"/>
      <w:r>
        <w:t xml:space="preserve">, 1a </w:t>
      </w:r>
      <w:proofErr w:type="spellStart"/>
      <w:r>
        <w:t>Edição</w:t>
      </w:r>
      <w:proofErr w:type="spellEnd"/>
      <w:r>
        <w:t>, IAC, 2004, 211p.</w:t>
      </w:r>
    </w:p>
    <w:p w14:paraId="3ADD4D44" w14:textId="77777777" w:rsidR="00E95872" w:rsidRDefault="00E95872" w:rsidP="00BF65E7">
      <w:pPr>
        <w:jc w:val="both"/>
      </w:pPr>
    </w:p>
    <w:p w14:paraId="56EA0A96" w14:textId="77777777" w:rsidR="00E95872" w:rsidRDefault="00E95872" w:rsidP="00BF65E7">
      <w:pPr>
        <w:jc w:val="both"/>
      </w:pPr>
      <w:r>
        <w:t xml:space="preserve">TSUBOI, N; TSURUSHIMA, H. </w:t>
      </w:r>
      <w:proofErr w:type="spellStart"/>
      <w:r>
        <w:t>Introdução</w:t>
      </w:r>
      <w:proofErr w:type="spellEnd"/>
      <w:r>
        <w:t xml:space="preserve"> a </w:t>
      </w:r>
      <w:proofErr w:type="spellStart"/>
      <w:r>
        <w:t>História</w:t>
      </w:r>
      <w:proofErr w:type="spellEnd"/>
      <w:r>
        <w:t xml:space="preserve"> da </w:t>
      </w:r>
      <w:proofErr w:type="spellStart"/>
      <w:r>
        <w:t>Indústria</w:t>
      </w:r>
      <w:proofErr w:type="spellEnd"/>
      <w:r>
        <w:t xml:space="preserve"> de Flores e </w:t>
      </w:r>
      <w:proofErr w:type="spellStart"/>
      <w:r>
        <w:t>Plantas</w:t>
      </w:r>
      <w:proofErr w:type="spellEnd"/>
      <w:r>
        <w:t xml:space="preserve"> </w:t>
      </w:r>
      <w:proofErr w:type="spellStart"/>
      <w:r>
        <w:t>Ornamentais</w:t>
      </w:r>
      <w:proofErr w:type="spellEnd"/>
      <w:r>
        <w:t xml:space="preserve"> no </w:t>
      </w:r>
      <w:proofErr w:type="spellStart"/>
      <w:r>
        <w:t>Brasil</w:t>
      </w:r>
      <w:proofErr w:type="spellEnd"/>
      <w:r>
        <w:t xml:space="preserve">. 1a </w:t>
      </w:r>
      <w:proofErr w:type="spellStart"/>
      <w:r>
        <w:t>edição</w:t>
      </w:r>
      <w:proofErr w:type="spellEnd"/>
      <w:r>
        <w:t xml:space="preserve">, ED. Ponte </w:t>
      </w:r>
      <w:proofErr w:type="spellStart"/>
      <w:r>
        <w:t>Preta</w:t>
      </w:r>
      <w:proofErr w:type="spellEnd"/>
      <w:r>
        <w:t>, 2009, 276p.</w:t>
      </w:r>
    </w:p>
    <w:p w14:paraId="797D83ED" w14:textId="77777777" w:rsidR="007D4C3F" w:rsidRDefault="007D4C3F" w:rsidP="007D4C3F">
      <w:pPr>
        <w:jc w:val="both"/>
        <w:rPr>
          <w:sz w:val="24"/>
          <w:szCs w:val="24"/>
          <w:lang w:val="pt-BR"/>
        </w:rPr>
      </w:pPr>
    </w:p>
    <w:p w14:paraId="5F3B1681" w14:textId="77777777" w:rsidR="007D4C3F" w:rsidRDefault="007D4C3F" w:rsidP="007D4C3F">
      <w:pPr>
        <w:jc w:val="both"/>
        <w:rPr>
          <w:sz w:val="24"/>
          <w:szCs w:val="24"/>
          <w:lang w:val="pt-BR"/>
        </w:rPr>
      </w:pPr>
    </w:p>
    <w:p w14:paraId="78DB32FE" w14:textId="77777777" w:rsidR="007D4C3F" w:rsidRPr="00176F9B" w:rsidRDefault="007D4C3F" w:rsidP="007D4C3F">
      <w:pPr>
        <w:jc w:val="both"/>
        <w:rPr>
          <w:b/>
          <w:color w:val="FF0000"/>
          <w:sz w:val="24"/>
          <w:szCs w:val="24"/>
          <w:lang w:val="pt-BR"/>
        </w:rPr>
      </w:pPr>
      <w:r w:rsidRPr="00176F9B">
        <w:rPr>
          <w:b/>
          <w:color w:val="FF0000"/>
          <w:sz w:val="24"/>
          <w:szCs w:val="24"/>
          <w:lang w:val="pt-BR"/>
        </w:rPr>
        <w:lastRenderedPageBreak/>
        <w:t>PAISAGISMO</w:t>
      </w:r>
    </w:p>
    <w:p w14:paraId="0C403C34" w14:textId="77777777" w:rsidR="007D4C3F" w:rsidRDefault="007D4C3F" w:rsidP="007D4C3F">
      <w:pPr>
        <w:jc w:val="both"/>
        <w:rPr>
          <w:sz w:val="24"/>
          <w:szCs w:val="24"/>
          <w:lang w:val="pt-BR"/>
        </w:rPr>
      </w:pPr>
    </w:p>
    <w:p w14:paraId="1752492C" w14:textId="77777777" w:rsidR="007D4C3F" w:rsidRPr="00176F9B" w:rsidRDefault="007D4C3F" w:rsidP="007D4C3F">
      <w:pPr>
        <w:jc w:val="both"/>
        <w:rPr>
          <w:sz w:val="24"/>
          <w:szCs w:val="24"/>
        </w:rPr>
      </w:pPr>
      <w:r w:rsidRPr="00176F9B">
        <w:rPr>
          <w:sz w:val="24"/>
          <w:szCs w:val="24"/>
          <w:lang w:val="pt-BR"/>
        </w:rPr>
        <w:t xml:space="preserve">DEMATTÊ, M.E.S.P. </w:t>
      </w:r>
      <w:r w:rsidRPr="00176F9B">
        <w:rPr>
          <w:b/>
          <w:sz w:val="24"/>
          <w:szCs w:val="24"/>
          <w:lang w:val="pt-BR"/>
        </w:rPr>
        <w:t>Princípios de Paisagismo</w:t>
      </w:r>
      <w:r w:rsidRPr="00176F9B">
        <w:rPr>
          <w:sz w:val="24"/>
          <w:szCs w:val="24"/>
          <w:lang w:val="pt-BR"/>
        </w:rPr>
        <w:t xml:space="preserve">. </w:t>
      </w:r>
      <w:proofErr w:type="spellStart"/>
      <w:r w:rsidRPr="00176F9B">
        <w:rPr>
          <w:sz w:val="24"/>
          <w:szCs w:val="24"/>
        </w:rPr>
        <w:t>Jaboticabal</w:t>
      </w:r>
      <w:proofErr w:type="spellEnd"/>
      <w:r w:rsidRPr="00176F9B">
        <w:rPr>
          <w:sz w:val="24"/>
          <w:szCs w:val="24"/>
        </w:rPr>
        <w:t>: FUNEP, 2006, 144p.</w:t>
      </w:r>
    </w:p>
    <w:p w14:paraId="4ACDCBE4" w14:textId="77777777" w:rsidR="007D4C3F" w:rsidRPr="00176F9B" w:rsidRDefault="007D4C3F" w:rsidP="007D4C3F">
      <w:pPr>
        <w:jc w:val="both"/>
        <w:rPr>
          <w:sz w:val="24"/>
          <w:szCs w:val="24"/>
        </w:rPr>
      </w:pPr>
    </w:p>
    <w:p w14:paraId="5413B86D" w14:textId="77777777" w:rsidR="007D4C3F" w:rsidRPr="00176F9B" w:rsidRDefault="007D4C3F" w:rsidP="007D4C3F">
      <w:pPr>
        <w:jc w:val="both"/>
        <w:rPr>
          <w:sz w:val="24"/>
          <w:szCs w:val="24"/>
          <w:lang w:val="pt-BR"/>
        </w:rPr>
      </w:pPr>
      <w:r w:rsidRPr="00176F9B">
        <w:rPr>
          <w:sz w:val="24"/>
          <w:szCs w:val="24"/>
        </w:rPr>
        <w:t xml:space="preserve">GRAF, A. B. </w:t>
      </w:r>
      <w:proofErr w:type="spellStart"/>
      <w:r w:rsidRPr="00176F9B">
        <w:rPr>
          <w:b/>
          <w:sz w:val="24"/>
          <w:szCs w:val="24"/>
        </w:rPr>
        <w:t>Tropica</w:t>
      </w:r>
      <w:proofErr w:type="spellEnd"/>
      <w:r w:rsidRPr="00176F9B">
        <w:rPr>
          <w:b/>
          <w:sz w:val="24"/>
          <w:szCs w:val="24"/>
        </w:rPr>
        <w:t xml:space="preserve">-color cyclopedia of exotic plants and trees from the tropics and subtropics. </w:t>
      </w:r>
      <w:proofErr w:type="spellStart"/>
      <w:r w:rsidRPr="00176F9B">
        <w:rPr>
          <w:sz w:val="24"/>
          <w:szCs w:val="24"/>
          <w:lang w:val="pt-BR"/>
        </w:rPr>
        <w:t>Roehrs</w:t>
      </w:r>
      <w:proofErr w:type="spellEnd"/>
      <w:r w:rsidRPr="00176F9B">
        <w:rPr>
          <w:sz w:val="24"/>
          <w:szCs w:val="24"/>
          <w:lang w:val="pt-BR"/>
        </w:rPr>
        <w:t xml:space="preserve"> Co. Rutherford, 1990.</w:t>
      </w:r>
    </w:p>
    <w:p w14:paraId="13971C32" w14:textId="77777777" w:rsidR="007D4C3F" w:rsidRPr="00176F9B" w:rsidRDefault="007D4C3F" w:rsidP="007D4C3F">
      <w:pPr>
        <w:jc w:val="both"/>
        <w:rPr>
          <w:sz w:val="24"/>
          <w:szCs w:val="24"/>
          <w:lang w:val="pt-BR"/>
        </w:rPr>
      </w:pPr>
    </w:p>
    <w:p w14:paraId="2721618A" w14:textId="77777777" w:rsidR="007D4C3F" w:rsidRPr="00176F9B" w:rsidRDefault="007D4C3F" w:rsidP="007D4C3F">
      <w:pPr>
        <w:jc w:val="both"/>
        <w:rPr>
          <w:sz w:val="24"/>
          <w:szCs w:val="24"/>
          <w:lang w:val="pt-BR"/>
        </w:rPr>
      </w:pPr>
      <w:r w:rsidRPr="00176F9B">
        <w:rPr>
          <w:sz w:val="24"/>
          <w:szCs w:val="24"/>
          <w:lang w:val="pt-BR"/>
        </w:rPr>
        <w:t xml:space="preserve">LORENZI, H., SOUZA, H.M. </w:t>
      </w:r>
      <w:r w:rsidRPr="00176F9B">
        <w:rPr>
          <w:b/>
          <w:sz w:val="24"/>
          <w:szCs w:val="24"/>
          <w:lang w:val="pt-BR"/>
        </w:rPr>
        <w:t>Plantas Para Jardim no Brasil: herbáceas, arbustivas e trepadeiras</w:t>
      </w:r>
      <w:r w:rsidRPr="00176F9B">
        <w:rPr>
          <w:sz w:val="24"/>
          <w:szCs w:val="24"/>
          <w:lang w:val="pt-BR"/>
        </w:rPr>
        <w:t>. Nova Odessa: Plantarum, 2013. 1120p.</w:t>
      </w:r>
    </w:p>
    <w:p w14:paraId="46A7A786" w14:textId="77777777" w:rsidR="007D4C3F" w:rsidRPr="00176F9B" w:rsidRDefault="007D4C3F" w:rsidP="007D4C3F">
      <w:pPr>
        <w:jc w:val="both"/>
        <w:rPr>
          <w:sz w:val="24"/>
          <w:szCs w:val="24"/>
          <w:lang w:val="pt-BR"/>
        </w:rPr>
      </w:pPr>
    </w:p>
    <w:p w14:paraId="28D2A8F5" w14:textId="77777777" w:rsidR="007D4C3F" w:rsidRPr="00176F9B" w:rsidRDefault="007D4C3F" w:rsidP="007D4C3F">
      <w:pPr>
        <w:jc w:val="both"/>
        <w:rPr>
          <w:b/>
          <w:sz w:val="24"/>
          <w:szCs w:val="24"/>
          <w:lang w:val="pt-BR"/>
        </w:rPr>
      </w:pPr>
      <w:r w:rsidRPr="00176F9B">
        <w:rPr>
          <w:sz w:val="24"/>
          <w:szCs w:val="24"/>
          <w:lang w:val="pt-BR"/>
        </w:rPr>
        <w:t xml:space="preserve">LORENZI, H. </w:t>
      </w:r>
      <w:r w:rsidRPr="00176F9B">
        <w:rPr>
          <w:b/>
          <w:sz w:val="24"/>
          <w:szCs w:val="24"/>
          <w:lang w:val="pt-BR"/>
        </w:rPr>
        <w:t xml:space="preserve">Árvores brasileiras: manual de identificação e cultivo de plantas arbóreas </w:t>
      </w:r>
    </w:p>
    <w:p w14:paraId="34A87A59" w14:textId="77777777" w:rsidR="007D4C3F" w:rsidRPr="00176F9B" w:rsidRDefault="007D4C3F" w:rsidP="007D4C3F">
      <w:pPr>
        <w:jc w:val="both"/>
        <w:rPr>
          <w:sz w:val="24"/>
          <w:szCs w:val="24"/>
          <w:lang w:val="pt-BR"/>
        </w:rPr>
      </w:pPr>
      <w:r w:rsidRPr="00176F9B">
        <w:rPr>
          <w:b/>
          <w:sz w:val="24"/>
          <w:szCs w:val="24"/>
          <w:lang w:val="pt-BR"/>
        </w:rPr>
        <w:t>nativas do Brasil</w:t>
      </w:r>
      <w:r w:rsidRPr="00176F9B">
        <w:rPr>
          <w:sz w:val="24"/>
          <w:szCs w:val="24"/>
          <w:lang w:val="pt-BR"/>
        </w:rPr>
        <w:t>. volumes 1, 2, 3, Nova Odessa: Plantarum, 2002.</w:t>
      </w:r>
    </w:p>
    <w:p w14:paraId="3E6A7CC7" w14:textId="77777777" w:rsidR="007D4C3F" w:rsidRPr="00176F9B" w:rsidRDefault="007D4C3F" w:rsidP="007D4C3F">
      <w:pPr>
        <w:jc w:val="both"/>
        <w:rPr>
          <w:sz w:val="24"/>
          <w:szCs w:val="24"/>
          <w:lang w:val="pt-BR"/>
        </w:rPr>
      </w:pPr>
    </w:p>
    <w:p w14:paraId="1641ACF8" w14:textId="77777777" w:rsidR="007D4C3F" w:rsidRPr="00176F9B" w:rsidRDefault="007D4C3F" w:rsidP="007D4C3F">
      <w:pPr>
        <w:jc w:val="both"/>
        <w:rPr>
          <w:sz w:val="24"/>
          <w:szCs w:val="24"/>
          <w:lang w:val="pt-BR"/>
        </w:rPr>
      </w:pPr>
      <w:r w:rsidRPr="00176F9B">
        <w:rPr>
          <w:sz w:val="24"/>
          <w:szCs w:val="24"/>
          <w:lang w:val="pt-BR"/>
        </w:rPr>
        <w:t xml:space="preserve">LORENZI, H., SOUZA, H.M., CERQUEIRA, L.S.C., MEDEIROS-COSTA, J.T. de, FERREIRA, E. </w:t>
      </w:r>
      <w:r w:rsidRPr="00176F9B">
        <w:rPr>
          <w:b/>
          <w:sz w:val="24"/>
          <w:szCs w:val="24"/>
          <w:lang w:val="pt-BR"/>
        </w:rPr>
        <w:t>Palmeiras Brasileiras e Exóticas Cultivadas</w:t>
      </w:r>
      <w:r w:rsidRPr="00176F9B">
        <w:rPr>
          <w:sz w:val="24"/>
          <w:szCs w:val="24"/>
          <w:lang w:val="pt-BR"/>
        </w:rPr>
        <w:t>. Nova Odessa: Plantarum, 2004. 384p.</w:t>
      </w:r>
    </w:p>
    <w:p w14:paraId="7095754A" w14:textId="77777777" w:rsidR="007D4C3F" w:rsidRPr="00176F9B" w:rsidRDefault="007D4C3F" w:rsidP="007D4C3F">
      <w:pPr>
        <w:jc w:val="both"/>
        <w:rPr>
          <w:sz w:val="24"/>
          <w:szCs w:val="24"/>
          <w:lang w:val="pt-BR"/>
        </w:rPr>
      </w:pPr>
    </w:p>
    <w:p w14:paraId="30C197DD" w14:textId="77777777" w:rsidR="007D4C3F" w:rsidRPr="00176F9B" w:rsidRDefault="007D4C3F" w:rsidP="007D4C3F">
      <w:pPr>
        <w:jc w:val="both"/>
        <w:rPr>
          <w:sz w:val="24"/>
          <w:szCs w:val="24"/>
          <w:lang w:val="pt-BR"/>
        </w:rPr>
      </w:pPr>
      <w:bookmarkStart w:id="0" w:name="lorenzi2003"/>
      <w:r w:rsidRPr="00176F9B">
        <w:rPr>
          <w:sz w:val="24"/>
          <w:szCs w:val="24"/>
          <w:lang w:val="pt-BR"/>
        </w:rPr>
        <w:t>LORENZI, H.; SOUZA, H. M. de; TORRES, M. A. V.; BACHER, L. B. </w:t>
      </w:r>
      <w:r w:rsidRPr="00176F9B">
        <w:rPr>
          <w:b/>
          <w:bCs/>
          <w:sz w:val="24"/>
          <w:szCs w:val="24"/>
          <w:lang w:val="pt-BR"/>
        </w:rPr>
        <w:t>Árvores exóticas no Brasil: madeireiras, ornamentais e aromáticas</w:t>
      </w:r>
      <w:r w:rsidRPr="00176F9B">
        <w:rPr>
          <w:sz w:val="24"/>
          <w:szCs w:val="24"/>
          <w:lang w:val="pt-BR"/>
        </w:rPr>
        <w:t>. Nova Odessa: Plantarum, 2003. 368 p.</w:t>
      </w:r>
      <w:bookmarkEnd w:id="0"/>
    </w:p>
    <w:p w14:paraId="0DEBB60E" w14:textId="77777777" w:rsidR="007D4C3F" w:rsidRPr="00176F9B" w:rsidRDefault="007D4C3F" w:rsidP="007D4C3F">
      <w:pPr>
        <w:jc w:val="both"/>
        <w:rPr>
          <w:sz w:val="24"/>
          <w:szCs w:val="24"/>
          <w:lang w:val="pt-BR"/>
        </w:rPr>
      </w:pPr>
    </w:p>
    <w:p w14:paraId="26B3F67A" w14:textId="77777777" w:rsidR="007D4C3F" w:rsidRPr="00176F9B" w:rsidRDefault="007D4C3F" w:rsidP="007D4C3F">
      <w:pPr>
        <w:jc w:val="both"/>
        <w:rPr>
          <w:sz w:val="24"/>
          <w:szCs w:val="24"/>
        </w:rPr>
      </w:pPr>
      <w:r w:rsidRPr="00176F9B">
        <w:rPr>
          <w:sz w:val="24"/>
          <w:szCs w:val="24"/>
          <w:lang w:val="pt-BR"/>
        </w:rPr>
        <w:t xml:space="preserve">PANZINI, F. </w:t>
      </w:r>
      <w:r w:rsidRPr="00176F9B">
        <w:rPr>
          <w:b/>
          <w:sz w:val="24"/>
          <w:szCs w:val="24"/>
          <w:lang w:val="pt-BR"/>
        </w:rPr>
        <w:t>Projetar a Natureza: Arquitetura da Paisagem e dos Jardins desde as Origens até a Época Contemporânea</w:t>
      </w:r>
      <w:r w:rsidRPr="00176F9B">
        <w:rPr>
          <w:sz w:val="24"/>
          <w:szCs w:val="24"/>
          <w:lang w:val="pt-BR"/>
        </w:rPr>
        <w:t xml:space="preserve">. </w:t>
      </w:r>
      <w:r w:rsidRPr="00176F9B">
        <w:rPr>
          <w:sz w:val="24"/>
          <w:szCs w:val="24"/>
        </w:rPr>
        <w:t>São Paulo: SENAC, 2013, 712p.</w:t>
      </w:r>
    </w:p>
    <w:p w14:paraId="6103736B" w14:textId="77777777" w:rsidR="007D4C3F" w:rsidRPr="00176F9B" w:rsidRDefault="007D4C3F" w:rsidP="007D4C3F">
      <w:pPr>
        <w:jc w:val="both"/>
        <w:rPr>
          <w:sz w:val="24"/>
          <w:szCs w:val="24"/>
        </w:rPr>
      </w:pPr>
    </w:p>
    <w:p w14:paraId="5C6FCC8D" w14:textId="77777777" w:rsidR="007D4C3F" w:rsidRPr="00B42648" w:rsidRDefault="007D4C3F" w:rsidP="007D4C3F">
      <w:pPr>
        <w:jc w:val="both"/>
        <w:rPr>
          <w:sz w:val="24"/>
          <w:szCs w:val="24"/>
          <w:lang w:val="pt-BR"/>
        </w:rPr>
      </w:pPr>
      <w:r w:rsidRPr="00176F9B">
        <w:rPr>
          <w:sz w:val="24"/>
          <w:szCs w:val="24"/>
        </w:rPr>
        <w:t xml:space="preserve">YOUNG, C. </w:t>
      </w:r>
      <w:r w:rsidRPr="00176F9B">
        <w:rPr>
          <w:b/>
          <w:sz w:val="24"/>
          <w:szCs w:val="24"/>
        </w:rPr>
        <w:t>The Royal Horticultural Society: Encyclopedia of Garden Design</w:t>
      </w:r>
      <w:r w:rsidRPr="00176F9B">
        <w:rPr>
          <w:sz w:val="24"/>
          <w:szCs w:val="24"/>
        </w:rPr>
        <w:t xml:space="preserve">. </w:t>
      </w:r>
      <w:r w:rsidRPr="00176F9B">
        <w:rPr>
          <w:sz w:val="24"/>
          <w:szCs w:val="24"/>
          <w:lang w:val="pt-BR"/>
        </w:rPr>
        <w:t xml:space="preserve">London: </w:t>
      </w:r>
      <w:proofErr w:type="spellStart"/>
      <w:r w:rsidRPr="00176F9B">
        <w:rPr>
          <w:sz w:val="24"/>
          <w:szCs w:val="24"/>
          <w:lang w:val="pt-BR"/>
        </w:rPr>
        <w:t>Dorling</w:t>
      </w:r>
      <w:proofErr w:type="spellEnd"/>
      <w:r w:rsidRPr="00176F9B">
        <w:rPr>
          <w:sz w:val="24"/>
          <w:szCs w:val="24"/>
          <w:lang w:val="pt-BR"/>
        </w:rPr>
        <w:t xml:space="preserve"> </w:t>
      </w:r>
      <w:proofErr w:type="spellStart"/>
      <w:r w:rsidRPr="00176F9B">
        <w:rPr>
          <w:sz w:val="24"/>
          <w:szCs w:val="24"/>
          <w:lang w:val="pt-BR"/>
        </w:rPr>
        <w:t>Kindersley</w:t>
      </w:r>
      <w:proofErr w:type="spellEnd"/>
      <w:r w:rsidRPr="00176F9B">
        <w:rPr>
          <w:sz w:val="24"/>
          <w:szCs w:val="24"/>
          <w:lang w:val="pt-BR"/>
        </w:rPr>
        <w:t>, 2009, 360p.</w:t>
      </w:r>
    </w:p>
    <w:sectPr w:rsidR="007D4C3F" w:rsidRPr="00B42648" w:rsidSect="003B4691">
      <w:type w:val="continuous"/>
      <w:pgSz w:w="12240" w:h="15840" w:code="1"/>
      <w:pgMar w:top="1440" w:right="1440" w:bottom="1440" w:left="1440" w:header="720" w:footer="720" w:gutter="0"/>
      <w:cols w:space="44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915AE3"/>
    <w:multiLevelType w:val="hybridMultilevel"/>
    <w:tmpl w:val="CB1EF14C"/>
    <w:lvl w:ilvl="0" w:tplc="83304C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mic Sans MS" w:hAnsi="Comic Sans MS" w:hint="default"/>
        <w:color w:val="auto"/>
      </w:rPr>
    </w:lvl>
    <w:lvl w:ilvl="1" w:tplc="482632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mic Sans MS" w:hAnsi="Comic Sans MS" w:hint="default"/>
      </w:rPr>
    </w:lvl>
    <w:lvl w:ilvl="2" w:tplc="3A24FE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mic Sans MS" w:hAnsi="Comic Sans MS" w:hint="default"/>
      </w:rPr>
    </w:lvl>
    <w:lvl w:ilvl="3" w:tplc="E41833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mic Sans MS" w:hAnsi="Comic Sans MS" w:hint="default"/>
      </w:rPr>
    </w:lvl>
    <w:lvl w:ilvl="4" w:tplc="153E2D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mic Sans MS" w:hAnsi="Comic Sans MS" w:hint="default"/>
      </w:rPr>
    </w:lvl>
    <w:lvl w:ilvl="5" w:tplc="8752F2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mic Sans MS" w:hAnsi="Comic Sans MS" w:hint="default"/>
      </w:rPr>
    </w:lvl>
    <w:lvl w:ilvl="6" w:tplc="07C2EB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mic Sans MS" w:hAnsi="Comic Sans MS" w:hint="default"/>
      </w:rPr>
    </w:lvl>
    <w:lvl w:ilvl="7" w:tplc="D354F0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mic Sans MS" w:hAnsi="Comic Sans MS" w:hint="default"/>
      </w:rPr>
    </w:lvl>
    <w:lvl w:ilvl="8" w:tplc="094606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mic Sans MS" w:hAnsi="Comic Sans MS" w:hint="default"/>
      </w:rPr>
    </w:lvl>
  </w:abstractNum>
  <w:abstractNum w:abstractNumId="1" w15:restartNumberingAfterBreak="0">
    <w:nsid w:val="52FA79C5"/>
    <w:multiLevelType w:val="hybridMultilevel"/>
    <w:tmpl w:val="0C44EAEC"/>
    <w:lvl w:ilvl="0" w:tplc="A8682F90">
      <w:start w:val="16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eastAsia="Times New Roman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DUzs7Q0NjEwtjBW0lEKTi0uzszPAykwrAUAFUi1ziwAAAA="/>
  </w:docVars>
  <w:rsids>
    <w:rsidRoot w:val="00282D93"/>
    <w:rsid w:val="001A418E"/>
    <w:rsid w:val="001B0352"/>
    <w:rsid w:val="00282D93"/>
    <w:rsid w:val="0030444E"/>
    <w:rsid w:val="003117FD"/>
    <w:rsid w:val="003B4691"/>
    <w:rsid w:val="00403D27"/>
    <w:rsid w:val="00437606"/>
    <w:rsid w:val="004A208D"/>
    <w:rsid w:val="00571A37"/>
    <w:rsid w:val="0062516D"/>
    <w:rsid w:val="0062629F"/>
    <w:rsid w:val="00642882"/>
    <w:rsid w:val="00645155"/>
    <w:rsid w:val="0068250D"/>
    <w:rsid w:val="00684D0B"/>
    <w:rsid w:val="007748DD"/>
    <w:rsid w:val="00791EB0"/>
    <w:rsid w:val="007B3033"/>
    <w:rsid w:val="007D4C3F"/>
    <w:rsid w:val="008D036E"/>
    <w:rsid w:val="008D40AE"/>
    <w:rsid w:val="008E46F3"/>
    <w:rsid w:val="00922A82"/>
    <w:rsid w:val="009641E6"/>
    <w:rsid w:val="009F34DD"/>
    <w:rsid w:val="00AA30E2"/>
    <w:rsid w:val="00B5132A"/>
    <w:rsid w:val="00B779CC"/>
    <w:rsid w:val="00B90643"/>
    <w:rsid w:val="00BF65E7"/>
    <w:rsid w:val="00C0042C"/>
    <w:rsid w:val="00C17FB4"/>
    <w:rsid w:val="00C406F9"/>
    <w:rsid w:val="00D255F7"/>
    <w:rsid w:val="00DD1168"/>
    <w:rsid w:val="00E958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11FD44"/>
  <w15:chartTrackingRefBased/>
  <w15:docId w15:val="{CCA48B71-3353-45DC-8B23-E946B35F2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2">
    <w:name w:val="heading 2"/>
    <w:basedOn w:val="Normal"/>
    <w:next w:val="Normal"/>
    <w:link w:val="Ttulo2Char"/>
    <w:qFormat/>
    <w:rsid w:val="007D4C3F"/>
    <w:pPr>
      <w:keepNext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2Char">
    <w:name w:val="Título 2 Char"/>
    <w:basedOn w:val="Fontepargpadro"/>
    <w:link w:val="Ttulo2"/>
    <w:rsid w:val="007D4C3F"/>
    <w:rPr>
      <w:rFonts w:ascii="Cambria" w:eastAsia="Times New Roman" w:hAnsi="Cambria" w:cs="Times New Roman"/>
      <w:b/>
      <w:bCs/>
      <w:i/>
      <w:iCs/>
      <w:sz w:val="28"/>
      <w:szCs w:val="28"/>
      <w:lang w:eastAsia="pt-BR"/>
    </w:rPr>
  </w:style>
  <w:style w:type="character" w:customStyle="1" w:styleId="txtarial8ptgray1">
    <w:name w:val="txt_arial_8pt_gray1"/>
    <w:rsid w:val="007D4C3F"/>
    <w:rPr>
      <w:rFonts w:ascii="Verdana" w:hAnsi="Verdana" w:hint="default"/>
      <w:color w:val="666666"/>
      <w:sz w:val="16"/>
      <w:szCs w:val="16"/>
    </w:rPr>
  </w:style>
  <w:style w:type="paragraph" w:styleId="PargrafodaLista">
    <w:name w:val="List Paragraph"/>
    <w:basedOn w:val="Normal"/>
    <w:uiPriority w:val="34"/>
    <w:qFormat/>
    <w:rsid w:val="007D4C3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27D76A-3013-40F5-AFE1-E1ED26EE1B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1146</Words>
  <Characters>6190</Characters>
  <Application>Microsoft Office Word</Application>
  <DocSecurity>0</DocSecurity>
  <Lines>51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</dc:creator>
  <cp:keywords/>
  <dc:description/>
  <cp:lastModifiedBy>User</cp:lastModifiedBy>
  <cp:revision>5</cp:revision>
  <dcterms:created xsi:type="dcterms:W3CDTF">2022-11-21T22:28:00Z</dcterms:created>
  <dcterms:modified xsi:type="dcterms:W3CDTF">2023-03-29T19:30:00Z</dcterms:modified>
</cp:coreProperties>
</file>